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59408C" w14:textId="77777777" w:rsidR="00EE18D6" w:rsidRDefault="00EE18D6"/>
    <w:p w14:paraId="4029102F" w14:textId="77777777" w:rsidR="005545BD" w:rsidRDefault="005545BD"/>
    <w:p w14:paraId="025EB837" w14:textId="77777777" w:rsidR="005545BD" w:rsidRDefault="005545BD" w:rsidP="005545BD">
      <w:pPr>
        <w:jc w:val="center"/>
        <w:rPr>
          <w:rFonts w:ascii="Arial" w:hAnsi="Arial" w:cs="Arial"/>
          <w:sz w:val="20"/>
          <w:szCs w:val="20"/>
        </w:rPr>
      </w:pPr>
    </w:p>
    <w:p w14:paraId="06CDC0FE" w14:textId="77777777" w:rsidR="005545BD" w:rsidRDefault="005545BD" w:rsidP="005545BD">
      <w:pPr>
        <w:jc w:val="center"/>
        <w:rPr>
          <w:rFonts w:ascii="Arial" w:hAnsi="Arial" w:cs="Arial"/>
          <w:sz w:val="20"/>
          <w:szCs w:val="20"/>
        </w:rPr>
      </w:pPr>
    </w:p>
    <w:p w14:paraId="1E718DCB" w14:textId="77777777" w:rsidR="005545BD" w:rsidRDefault="005545BD" w:rsidP="005545BD">
      <w:pPr>
        <w:jc w:val="center"/>
        <w:rPr>
          <w:rFonts w:ascii="Arial" w:hAnsi="Arial" w:cs="Arial"/>
          <w:sz w:val="20"/>
          <w:szCs w:val="20"/>
        </w:rPr>
      </w:pPr>
    </w:p>
    <w:p w14:paraId="05597417" w14:textId="1FD00DE0" w:rsidR="005545BD" w:rsidRDefault="005545BD" w:rsidP="005545BD">
      <w:pPr>
        <w:jc w:val="center"/>
        <w:rPr>
          <w:rFonts w:ascii="Arial" w:hAnsi="Arial" w:cs="Arial"/>
          <w:sz w:val="56"/>
          <w:szCs w:val="56"/>
          <w:shd w:val="clear" w:color="auto" w:fill="FFFFFF"/>
        </w:rPr>
      </w:pPr>
      <w:r w:rsidRPr="005545BD">
        <w:rPr>
          <w:rFonts w:ascii="Arial" w:hAnsi="Arial" w:cs="Arial"/>
          <w:sz w:val="20"/>
          <w:szCs w:val="20"/>
        </w:rPr>
        <w:br/>
      </w:r>
      <w:r w:rsidR="00B60FF1">
        <w:rPr>
          <w:rFonts w:ascii="Arial" w:hAnsi="Arial" w:cs="Arial"/>
          <w:sz w:val="56"/>
          <w:szCs w:val="56"/>
          <w:shd w:val="clear" w:color="auto" w:fill="FFFFFF"/>
        </w:rPr>
        <w:t>Mini-MySQL</w:t>
      </w:r>
    </w:p>
    <w:p w14:paraId="364BD6C9" w14:textId="77777777" w:rsidR="00B60FF1" w:rsidRDefault="00B60FF1" w:rsidP="005545BD">
      <w:pPr>
        <w:jc w:val="center"/>
      </w:pPr>
    </w:p>
    <w:p w14:paraId="53C7484B" w14:textId="77777777" w:rsidR="005545BD" w:rsidRDefault="005545BD"/>
    <w:p w14:paraId="1F2D54B4" w14:textId="77777777" w:rsidR="005545BD" w:rsidRDefault="005545BD"/>
    <w:p w14:paraId="29174B51" w14:textId="77777777" w:rsidR="005545BD" w:rsidRDefault="005545BD"/>
    <w:p w14:paraId="7DB138AA" w14:textId="77777777" w:rsidR="005545BD" w:rsidRDefault="005545BD"/>
    <w:p w14:paraId="248AF1E1" w14:textId="77777777" w:rsidR="00B60FF1" w:rsidRDefault="00B60FF1"/>
    <w:p w14:paraId="7778725E" w14:textId="77777777" w:rsidR="00B60FF1" w:rsidRDefault="00B60FF1"/>
    <w:p w14:paraId="3F642BD4" w14:textId="77777777" w:rsidR="00B60FF1" w:rsidRDefault="00B60FF1"/>
    <w:p w14:paraId="680AEE6D" w14:textId="77777777" w:rsidR="00B60FF1" w:rsidRDefault="00B60FF1"/>
    <w:p w14:paraId="12D7D496" w14:textId="77777777" w:rsidR="005545BD" w:rsidRDefault="005545BD"/>
    <w:p w14:paraId="7D0337A9" w14:textId="77777777" w:rsidR="005545BD" w:rsidRDefault="005545BD"/>
    <w:p w14:paraId="7F7B3EEF" w14:textId="77777777" w:rsidR="005545BD" w:rsidRDefault="005545BD"/>
    <w:p w14:paraId="362A506F" w14:textId="77777777" w:rsidR="005545BD" w:rsidRDefault="005545BD"/>
    <w:p w14:paraId="105C84AC" w14:textId="77777777" w:rsidR="005545BD" w:rsidRDefault="005545BD"/>
    <w:p w14:paraId="485A85DD" w14:textId="77777777" w:rsidR="00572EDE" w:rsidRDefault="00572EDE"/>
    <w:p w14:paraId="53CE3EC8" w14:textId="77777777" w:rsidR="005545BD" w:rsidRDefault="005545BD"/>
    <w:p w14:paraId="2A4B7425" w14:textId="0861488A" w:rsidR="005545BD" w:rsidRPr="00425FA2" w:rsidRDefault="005545BD" w:rsidP="00425FA2">
      <w:pPr>
        <w:rPr>
          <w:sz w:val="28"/>
          <w:szCs w:val="28"/>
        </w:rPr>
      </w:pPr>
      <w:r w:rsidRPr="00425FA2">
        <w:rPr>
          <w:sz w:val="28"/>
          <w:szCs w:val="28"/>
        </w:rPr>
        <w:t xml:space="preserve">Banner ID: </w:t>
      </w:r>
      <w:r w:rsidR="00BD5FDC">
        <w:rPr>
          <w:sz w:val="28"/>
          <w:szCs w:val="28"/>
        </w:rPr>
        <w:t>B00</w:t>
      </w:r>
      <w:r w:rsidR="00F37B05">
        <w:rPr>
          <w:sz w:val="28"/>
          <w:szCs w:val="28"/>
        </w:rPr>
        <w:t>968316</w:t>
      </w:r>
    </w:p>
    <w:p w14:paraId="2BB38217" w14:textId="1D3DBCF9" w:rsidR="00EE18D6" w:rsidRDefault="00F37B05" w:rsidP="00425FA2">
      <w:pPr>
        <w:rPr>
          <w:sz w:val="28"/>
          <w:szCs w:val="28"/>
        </w:rPr>
      </w:pPr>
      <w:hyperlink r:id="rId6" w:history="1">
        <w:r w:rsidRPr="00F37B05">
          <w:rPr>
            <w:rStyle w:val="Hyperlink"/>
            <w:sz w:val="28"/>
            <w:szCs w:val="28"/>
          </w:rPr>
          <w:t>GitLab Assignment Link: https://git.cs.dal.ca/snehp/csci5408_f23_b00968316_snehjayeshbhai_patel</w:t>
        </w:r>
      </w:hyperlink>
    </w:p>
    <w:p w14:paraId="3A28A66C" w14:textId="77777777" w:rsidR="00F37B05" w:rsidRDefault="00F37B05" w:rsidP="00425FA2">
      <w:pPr>
        <w:rPr>
          <w:sz w:val="28"/>
          <w:szCs w:val="28"/>
        </w:rPr>
      </w:pPr>
    </w:p>
    <w:p w14:paraId="49C38D13" w14:textId="77777777" w:rsidR="00F37B05" w:rsidRDefault="00F37B05" w:rsidP="00425FA2">
      <w:pPr>
        <w:rPr>
          <w:sz w:val="28"/>
          <w:szCs w:val="28"/>
        </w:rPr>
      </w:pPr>
    </w:p>
    <w:p w14:paraId="422D9B36" w14:textId="77777777" w:rsidR="00F37B05" w:rsidRPr="00425FA2" w:rsidRDefault="00F37B05" w:rsidP="00425FA2">
      <w:pPr>
        <w:rPr>
          <w:sz w:val="28"/>
          <w:szCs w:val="28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CA" w:bidi="gu-IN"/>
          <w14:ligatures w14:val="standardContextual"/>
        </w:rPr>
        <w:id w:val="197247798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0926D3F" w14:textId="77777777" w:rsidR="0055528D" w:rsidRDefault="0055528D">
          <w:pPr>
            <w:pStyle w:val="TOCHeading"/>
          </w:pPr>
          <w:r>
            <w:t>Table of Contents</w:t>
          </w:r>
        </w:p>
        <w:p w14:paraId="1FC3531E" w14:textId="6DD2E53D" w:rsidR="00F37B05" w:rsidRDefault="0055528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kern w:val="2"/>
              <w:lang w:val="en-IN" w:eastAsia="en-IN" w:bidi="ar-S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9428658" w:history="1">
            <w:r w:rsidR="00F37B05" w:rsidRPr="0050384A">
              <w:rPr>
                <w:rStyle w:val="Hyperlink"/>
                <w:noProof/>
              </w:rPr>
              <w:t>Learning Objective-1</w:t>
            </w:r>
            <w:r w:rsidR="00F37B05">
              <w:rPr>
                <w:noProof/>
                <w:webHidden/>
              </w:rPr>
              <w:tab/>
            </w:r>
            <w:r w:rsidR="00F37B05">
              <w:rPr>
                <w:noProof/>
                <w:webHidden/>
              </w:rPr>
              <w:fldChar w:fldCharType="begin"/>
            </w:r>
            <w:r w:rsidR="00F37B05">
              <w:rPr>
                <w:noProof/>
                <w:webHidden/>
              </w:rPr>
              <w:instrText xml:space="preserve"> PAGEREF _Toc149428658 \h </w:instrText>
            </w:r>
            <w:r w:rsidR="00F37B05">
              <w:rPr>
                <w:noProof/>
                <w:webHidden/>
              </w:rPr>
            </w:r>
            <w:r w:rsidR="00F37B05">
              <w:rPr>
                <w:noProof/>
                <w:webHidden/>
              </w:rPr>
              <w:fldChar w:fldCharType="separate"/>
            </w:r>
            <w:r w:rsidR="00F37B05">
              <w:rPr>
                <w:noProof/>
                <w:webHidden/>
              </w:rPr>
              <w:t>3</w:t>
            </w:r>
            <w:r w:rsidR="00F37B05">
              <w:rPr>
                <w:noProof/>
                <w:webHidden/>
              </w:rPr>
              <w:fldChar w:fldCharType="end"/>
            </w:r>
          </w:hyperlink>
        </w:p>
        <w:p w14:paraId="2358630B" w14:textId="16B93EBA" w:rsidR="00F37B05" w:rsidRDefault="00F37B0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kern w:val="2"/>
              <w:lang w:val="en-IN" w:eastAsia="en-IN" w:bidi="ar-SA"/>
            </w:rPr>
          </w:pPr>
          <w:hyperlink w:anchor="_Toc149428659" w:history="1">
            <w:r w:rsidRPr="0050384A">
              <w:rPr>
                <w:rStyle w:val="Hyperlink"/>
                <w:noProof/>
              </w:rPr>
              <w:t>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28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DC6FDF" w14:textId="3A9EB56B" w:rsidR="00F37B05" w:rsidRDefault="00F37B0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kern w:val="2"/>
              <w:lang w:val="en-IN" w:eastAsia="en-IN" w:bidi="ar-SA"/>
            </w:rPr>
          </w:pPr>
          <w:hyperlink w:anchor="_Toc149428660" w:history="1">
            <w:r w:rsidRPr="0050384A">
              <w:rPr>
                <w:rStyle w:val="Hyperlink"/>
                <w:b/>
                <w:bCs/>
                <w:noProof/>
              </w:rPr>
              <w:t>Task 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28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BC6D70" w14:textId="3DAA5DB9" w:rsidR="00F37B05" w:rsidRDefault="00F37B05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149428661" w:history="1">
            <w:r w:rsidRPr="0050384A">
              <w:rPr>
                <w:rStyle w:val="Hyperlink"/>
                <w:b/>
                <w:bCs/>
                <w:noProof/>
                <w:lang w:val="en-US"/>
              </w:rPr>
              <w:t>Authent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28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BF6111" w14:textId="4DE3CEDC" w:rsidR="00F37B05" w:rsidRDefault="00F37B0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kern w:val="2"/>
              <w:lang w:val="en-IN" w:eastAsia="en-IN" w:bidi="ar-SA"/>
            </w:rPr>
          </w:pPr>
          <w:hyperlink w:anchor="_Toc149428662" w:history="1">
            <w:r w:rsidRPr="0050384A">
              <w:rPr>
                <w:rStyle w:val="Hyperlink"/>
                <w:b/>
                <w:bCs/>
                <w:noProof/>
                <w:lang w:val="en-US"/>
              </w:rPr>
              <w:t>Task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28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FB9AED" w14:textId="496DC1C0" w:rsidR="00F37B05" w:rsidRDefault="00F37B05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149428663" w:history="1">
            <w:r w:rsidRPr="0050384A">
              <w:rPr>
                <w:rStyle w:val="Hyperlink"/>
                <w:b/>
                <w:bCs/>
                <w:noProof/>
                <w:lang w:val="en-US"/>
              </w:rPr>
              <w:t>Create Datab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28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733019" w14:textId="4CE1D239" w:rsidR="00F37B05" w:rsidRDefault="00F37B05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149428664" w:history="1">
            <w:r w:rsidRPr="0050384A">
              <w:rPr>
                <w:rStyle w:val="Hyperlink"/>
                <w:b/>
                <w:bCs/>
                <w:noProof/>
                <w:lang w:val="en-US"/>
              </w:rPr>
              <w:t>Use Datab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28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08D2D3" w14:textId="7850DEA8" w:rsidR="00F37B05" w:rsidRDefault="00F37B05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149428665" w:history="1">
            <w:r w:rsidRPr="0050384A">
              <w:rPr>
                <w:rStyle w:val="Hyperlink"/>
                <w:b/>
                <w:bCs/>
                <w:noProof/>
                <w:lang w:val="en-US"/>
              </w:rPr>
              <w:t>Create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28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8CB4C9" w14:textId="04303F1B" w:rsidR="00F37B05" w:rsidRDefault="00F37B05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149428666" w:history="1">
            <w:r w:rsidRPr="0050384A">
              <w:rPr>
                <w:rStyle w:val="Hyperlink"/>
                <w:b/>
                <w:bCs/>
                <w:noProof/>
              </w:rPr>
              <w:t>Inse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28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00251D" w14:textId="0469F92F" w:rsidR="00F37B05" w:rsidRDefault="00F37B05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149428667" w:history="1">
            <w:r w:rsidRPr="0050384A">
              <w:rPr>
                <w:rStyle w:val="Hyperlink"/>
                <w:b/>
                <w:bCs/>
                <w:noProof/>
              </w:rPr>
              <w:t>Sel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28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9C95D0" w14:textId="3597E69D" w:rsidR="00F37B05" w:rsidRDefault="00F37B05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149428668" w:history="1">
            <w:r w:rsidRPr="0050384A">
              <w:rPr>
                <w:rStyle w:val="Hyperlink"/>
                <w:noProof/>
                <w:lang w:val="en-US"/>
              </w:rPr>
              <w:t>Dele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28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2C2E75" w14:textId="38B6F04B" w:rsidR="00F37B05" w:rsidRDefault="00F37B05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149428669" w:history="1">
            <w:r w:rsidRPr="0050384A">
              <w:rPr>
                <w:rStyle w:val="Hyperlink"/>
                <w:b/>
                <w:bCs/>
                <w:noProof/>
                <w:lang w:val="en-US"/>
              </w:rPr>
              <w:t>Upd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28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FF114C" w14:textId="0E9391D7" w:rsidR="00F37B05" w:rsidRDefault="00F37B05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149428670" w:history="1">
            <w:r w:rsidRPr="0050384A">
              <w:rPr>
                <w:rStyle w:val="Hyperlink"/>
                <w:noProof/>
                <w:lang w:val="en-US"/>
              </w:rPr>
              <w:t>Lo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28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4785CC" w14:textId="2C3A0F40" w:rsidR="00F37B05" w:rsidRDefault="00F37B0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kern w:val="2"/>
              <w:lang w:val="en-IN" w:eastAsia="en-IN" w:bidi="ar-SA"/>
            </w:rPr>
          </w:pPr>
          <w:hyperlink w:anchor="_Toc149428671" w:history="1">
            <w:r w:rsidRPr="0050384A">
              <w:rPr>
                <w:rStyle w:val="Hyperlink"/>
                <w:b/>
                <w:bCs/>
                <w:noProof/>
                <w:lang w:val="en-US"/>
              </w:rPr>
              <w:t>Task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28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E4C03E" w14:textId="407FCED6" w:rsidR="00F37B05" w:rsidRDefault="00F37B05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149428672" w:history="1">
            <w:r w:rsidRPr="0050384A">
              <w:rPr>
                <w:rStyle w:val="Hyperlink"/>
                <w:b/>
                <w:bCs/>
                <w:noProof/>
                <w:lang w:val="en-US"/>
              </w:rPr>
              <w:t>Transa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28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B00242" w14:textId="0A8A2B58" w:rsidR="00F37B05" w:rsidRDefault="00F37B0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kern w:val="2"/>
              <w:lang w:val="en-IN" w:eastAsia="en-IN" w:bidi="ar-SA"/>
            </w:rPr>
          </w:pPr>
          <w:hyperlink w:anchor="_Toc149428673" w:history="1">
            <w:r w:rsidRPr="0050384A">
              <w:rPr>
                <w:rStyle w:val="Hyperlink"/>
                <w:noProof/>
                <w:lang w:val="en-US"/>
              </w:rPr>
              <w:t>Test c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28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372E3D" w14:textId="77777777" w:rsidR="00F37B05" w:rsidRDefault="0055528D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  <w:p w14:paraId="694A57C1" w14:textId="77777777" w:rsidR="00F37B05" w:rsidRDefault="00F37B05">
          <w:pPr>
            <w:rPr>
              <w:b/>
              <w:bCs/>
              <w:noProof/>
            </w:rPr>
          </w:pPr>
        </w:p>
        <w:p w14:paraId="1BF9D5A5" w14:textId="6AF58DB5" w:rsidR="0055528D" w:rsidRDefault="00000000"/>
      </w:sdtContent>
    </w:sdt>
    <w:p w14:paraId="5A85E173" w14:textId="77777777" w:rsidR="00C734CC" w:rsidRDefault="00C734CC">
      <w:pPr>
        <w:rPr>
          <w:sz w:val="28"/>
          <w:szCs w:val="28"/>
        </w:rPr>
      </w:pPr>
    </w:p>
    <w:p w14:paraId="284887DC" w14:textId="77777777" w:rsidR="00F37B05" w:rsidRDefault="00F37B05">
      <w:pPr>
        <w:rPr>
          <w:sz w:val="28"/>
          <w:szCs w:val="28"/>
        </w:rPr>
      </w:pPr>
    </w:p>
    <w:p w14:paraId="2A305C05" w14:textId="77777777" w:rsidR="00F37B05" w:rsidRDefault="00F37B05">
      <w:pPr>
        <w:rPr>
          <w:sz w:val="28"/>
          <w:szCs w:val="28"/>
        </w:rPr>
      </w:pPr>
    </w:p>
    <w:p w14:paraId="66C0141B" w14:textId="77777777" w:rsidR="00F37B05" w:rsidRDefault="00F37B05">
      <w:pPr>
        <w:rPr>
          <w:sz w:val="28"/>
          <w:szCs w:val="28"/>
        </w:rPr>
      </w:pPr>
    </w:p>
    <w:p w14:paraId="5D823CEB" w14:textId="77777777" w:rsidR="00F37B05" w:rsidRDefault="00F37B05">
      <w:pPr>
        <w:rPr>
          <w:sz w:val="28"/>
          <w:szCs w:val="28"/>
        </w:rPr>
      </w:pPr>
    </w:p>
    <w:p w14:paraId="744AAA87" w14:textId="77777777" w:rsidR="00F37B05" w:rsidRDefault="00F37B05">
      <w:pPr>
        <w:rPr>
          <w:sz w:val="28"/>
          <w:szCs w:val="28"/>
        </w:rPr>
      </w:pPr>
    </w:p>
    <w:p w14:paraId="266B89E6" w14:textId="77777777" w:rsidR="00F37B05" w:rsidRDefault="00F37B05">
      <w:pPr>
        <w:rPr>
          <w:sz w:val="28"/>
          <w:szCs w:val="28"/>
        </w:rPr>
      </w:pPr>
    </w:p>
    <w:p w14:paraId="42EC6025" w14:textId="77777777" w:rsidR="00F37B05" w:rsidRDefault="00F37B05">
      <w:pPr>
        <w:rPr>
          <w:sz w:val="28"/>
          <w:szCs w:val="28"/>
        </w:rPr>
      </w:pPr>
    </w:p>
    <w:p w14:paraId="5A52ABCB" w14:textId="77777777" w:rsidR="00F37B05" w:rsidRDefault="00F37B05">
      <w:pPr>
        <w:rPr>
          <w:sz w:val="28"/>
          <w:szCs w:val="28"/>
        </w:rPr>
      </w:pPr>
    </w:p>
    <w:p w14:paraId="6EFE6317" w14:textId="77777777" w:rsidR="00F37B05" w:rsidRDefault="00F37B05">
      <w:pPr>
        <w:rPr>
          <w:sz w:val="28"/>
          <w:szCs w:val="28"/>
        </w:rPr>
      </w:pPr>
    </w:p>
    <w:p w14:paraId="31240E95" w14:textId="77777777" w:rsidR="00F37B05" w:rsidRDefault="00F37B05">
      <w:pPr>
        <w:rPr>
          <w:sz w:val="28"/>
          <w:szCs w:val="28"/>
        </w:rPr>
      </w:pPr>
    </w:p>
    <w:p w14:paraId="65B48296" w14:textId="08FCDCC2" w:rsidR="00F37B05" w:rsidRPr="00F37B05" w:rsidRDefault="00F37B05" w:rsidP="00F37B05">
      <w:pPr>
        <w:pStyle w:val="TOCHeading"/>
      </w:pPr>
      <w:r w:rsidRPr="00F37B05">
        <w:lastRenderedPageBreak/>
        <w:t>List of Figures</w:t>
      </w:r>
    </w:p>
    <w:p w14:paraId="2C779C83" w14:textId="797702D4" w:rsidR="00F37B05" w:rsidRDefault="00F37B05">
      <w:pPr>
        <w:pStyle w:val="TableofFigures"/>
        <w:tabs>
          <w:tab w:val="right" w:leader="dot" w:pos="9016"/>
        </w:tabs>
        <w:rPr>
          <w:noProof/>
        </w:rPr>
      </w:pPr>
      <w:r>
        <w:rPr>
          <w:sz w:val="28"/>
          <w:szCs w:val="28"/>
        </w:rPr>
        <w:fldChar w:fldCharType="begin"/>
      </w:r>
      <w:r>
        <w:rPr>
          <w:sz w:val="28"/>
          <w:szCs w:val="28"/>
        </w:rPr>
        <w:instrText xml:space="preserve"> TOC \h \z \c "Figure" </w:instrText>
      </w:r>
      <w:r>
        <w:rPr>
          <w:sz w:val="28"/>
          <w:szCs w:val="28"/>
        </w:rPr>
        <w:fldChar w:fldCharType="separate"/>
      </w:r>
      <w:hyperlink w:anchor="_Toc149428935" w:history="1">
        <w:r w:rsidRPr="00FC4C8B">
          <w:rPr>
            <w:rStyle w:val="Hyperlink"/>
            <w:noProof/>
          </w:rPr>
          <w:t>Figure 1 Authenti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4289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3BC16B9" w14:textId="097570DA" w:rsidR="00F37B05" w:rsidRDefault="00F37B05">
      <w:pPr>
        <w:pStyle w:val="TableofFigures"/>
        <w:tabs>
          <w:tab w:val="right" w:leader="dot" w:pos="9016"/>
        </w:tabs>
        <w:rPr>
          <w:noProof/>
        </w:rPr>
      </w:pPr>
      <w:hyperlink w:anchor="_Toc149428936" w:history="1">
        <w:r w:rsidRPr="00FC4C8B">
          <w:rPr>
            <w:rStyle w:val="Hyperlink"/>
            <w:noProof/>
          </w:rPr>
          <w:t>Figure 2UserData.tx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4289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1C07579" w14:textId="5EDF8FFE" w:rsidR="00F37B05" w:rsidRDefault="00F37B05">
      <w:pPr>
        <w:pStyle w:val="TableofFigures"/>
        <w:tabs>
          <w:tab w:val="right" w:leader="dot" w:pos="9016"/>
        </w:tabs>
        <w:rPr>
          <w:noProof/>
        </w:rPr>
      </w:pPr>
      <w:hyperlink w:anchor="_Toc149428937" w:history="1">
        <w:r w:rsidRPr="00FC4C8B">
          <w:rPr>
            <w:rStyle w:val="Hyperlink"/>
            <w:noProof/>
          </w:rPr>
          <w:t>Figure 3 UserData.txt Lo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4289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F677AA0" w14:textId="149E6EBD" w:rsidR="00F37B05" w:rsidRDefault="00F37B05">
      <w:pPr>
        <w:pStyle w:val="TableofFigures"/>
        <w:tabs>
          <w:tab w:val="right" w:leader="dot" w:pos="9016"/>
        </w:tabs>
        <w:rPr>
          <w:noProof/>
        </w:rPr>
      </w:pPr>
      <w:hyperlink w:anchor="_Toc149428938" w:history="1">
        <w:r w:rsidRPr="00FC4C8B">
          <w:rPr>
            <w:rStyle w:val="Hyperlink"/>
            <w:noProof/>
          </w:rPr>
          <w:t>Figure 4 Sign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4289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FD81388" w14:textId="4B2857CA" w:rsidR="00F37B05" w:rsidRDefault="00F37B05">
      <w:pPr>
        <w:pStyle w:val="TableofFigures"/>
        <w:tabs>
          <w:tab w:val="right" w:leader="dot" w:pos="9016"/>
        </w:tabs>
        <w:rPr>
          <w:noProof/>
        </w:rPr>
      </w:pPr>
      <w:hyperlink w:anchor="_Toc149428939" w:history="1">
        <w:r w:rsidRPr="00FC4C8B">
          <w:rPr>
            <w:rStyle w:val="Hyperlink"/>
            <w:noProof/>
          </w:rPr>
          <w:t>Figure 5 Authenti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4289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F722638" w14:textId="671D51AF" w:rsidR="00F37B05" w:rsidRDefault="00F37B05">
      <w:pPr>
        <w:pStyle w:val="TableofFigures"/>
        <w:tabs>
          <w:tab w:val="right" w:leader="dot" w:pos="9016"/>
        </w:tabs>
        <w:rPr>
          <w:noProof/>
        </w:rPr>
      </w:pPr>
      <w:hyperlink w:anchor="_Toc149428940" w:history="1">
        <w:r w:rsidRPr="00FC4C8B">
          <w:rPr>
            <w:rStyle w:val="Hyperlink"/>
            <w:noProof/>
          </w:rPr>
          <w:t>Figure 6 Authentication Fail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4289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930F5B5" w14:textId="13437273" w:rsidR="00F37B05" w:rsidRDefault="00F37B05">
      <w:pPr>
        <w:pStyle w:val="TableofFigures"/>
        <w:tabs>
          <w:tab w:val="right" w:leader="dot" w:pos="9016"/>
        </w:tabs>
        <w:rPr>
          <w:noProof/>
        </w:rPr>
      </w:pPr>
      <w:hyperlink w:anchor="_Toc149428941" w:history="1">
        <w:r w:rsidRPr="00FC4C8B">
          <w:rPr>
            <w:rStyle w:val="Hyperlink"/>
            <w:noProof/>
          </w:rPr>
          <w:t>Figure 7 Captcha Fai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4289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64EDF8B" w14:textId="765D4203" w:rsidR="00F37B05" w:rsidRDefault="00F37B05">
      <w:pPr>
        <w:pStyle w:val="TableofFigures"/>
        <w:tabs>
          <w:tab w:val="right" w:leader="dot" w:pos="9016"/>
        </w:tabs>
        <w:rPr>
          <w:noProof/>
        </w:rPr>
      </w:pPr>
      <w:hyperlink w:anchor="_Toc149428942" w:history="1">
        <w:r w:rsidRPr="00FC4C8B">
          <w:rPr>
            <w:rStyle w:val="Hyperlink"/>
            <w:noProof/>
          </w:rPr>
          <w:t>Figure 8 Create Databa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4289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AE2B994" w14:textId="7FA57B31" w:rsidR="00F37B05" w:rsidRDefault="00F37B05">
      <w:pPr>
        <w:pStyle w:val="TableofFigures"/>
        <w:tabs>
          <w:tab w:val="right" w:leader="dot" w:pos="9016"/>
        </w:tabs>
        <w:rPr>
          <w:noProof/>
        </w:rPr>
      </w:pPr>
      <w:hyperlink w:anchor="_Toc149428943" w:history="1">
        <w:r w:rsidRPr="00FC4C8B">
          <w:rPr>
            <w:rStyle w:val="Hyperlink"/>
            <w:noProof/>
          </w:rPr>
          <w:t>Figure 9 Database Lo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4289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6F633B0" w14:textId="555B63B7" w:rsidR="00F37B05" w:rsidRDefault="00F37B05">
      <w:pPr>
        <w:pStyle w:val="TableofFigures"/>
        <w:tabs>
          <w:tab w:val="right" w:leader="dot" w:pos="9016"/>
        </w:tabs>
        <w:rPr>
          <w:noProof/>
        </w:rPr>
      </w:pPr>
      <w:hyperlink w:anchor="_Toc149428944" w:history="1">
        <w:r w:rsidRPr="00FC4C8B">
          <w:rPr>
            <w:rStyle w:val="Hyperlink"/>
            <w:noProof/>
          </w:rPr>
          <w:t>Figure 10 create database Err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4289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E29C75F" w14:textId="223CCA2C" w:rsidR="00F37B05" w:rsidRDefault="00F37B05">
      <w:pPr>
        <w:pStyle w:val="TableofFigures"/>
        <w:tabs>
          <w:tab w:val="right" w:leader="dot" w:pos="9016"/>
        </w:tabs>
        <w:rPr>
          <w:noProof/>
        </w:rPr>
      </w:pPr>
      <w:hyperlink w:anchor="_Toc149428945" w:history="1">
        <w:r w:rsidRPr="00FC4C8B">
          <w:rPr>
            <w:rStyle w:val="Hyperlink"/>
            <w:noProof/>
          </w:rPr>
          <w:t>Figure 11 Use databa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4289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3D25895" w14:textId="5912BD05" w:rsidR="00F37B05" w:rsidRDefault="00F37B05">
      <w:pPr>
        <w:pStyle w:val="TableofFigures"/>
        <w:tabs>
          <w:tab w:val="right" w:leader="dot" w:pos="9016"/>
        </w:tabs>
        <w:rPr>
          <w:noProof/>
        </w:rPr>
      </w:pPr>
      <w:hyperlink w:anchor="_Toc149428946" w:history="1">
        <w:r w:rsidRPr="00FC4C8B">
          <w:rPr>
            <w:rStyle w:val="Hyperlink"/>
            <w:noProof/>
          </w:rPr>
          <w:t>Figure 12 Create tab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4289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79D3A80" w14:textId="08EAD829" w:rsidR="00F37B05" w:rsidRDefault="00F37B05">
      <w:pPr>
        <w:pStyle w:val="TableofFigures"/>
        <w:tabs>
          <w:tab w:val="right" w:leader="dot" w:pos="9016"/>
        </w:tabs>
        <w:rPr>
          <w:noProof/>
        </w:rPr>
      </w:pPr>
      <w:hyperlink w:anchor="_Toc149428947" w:history="1">
        <w:r w:rsidRPr="00FC4C8B">
          <w:rPr>
            <w:rStyle w:val="Hyperlink"/>
            <w:noProof/>
          </w:rPr>
          <w:t>Figure 13 create table error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4289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5DA0956" w14:textId="64F5504A" w:rsidR="00F37B05" w:rsidRDefault="00F37B05">
      <w:pPr>
        <w:pStyle w:val="TableofFigures"/>
        <w:tabs>
          <w:tab w:val="right" w:leader="dot" w:pos="9016"/>
        </w:tabs>
        <w:rPr>
          <w:noProof/>
        </w:rPr>
      </w:pPr>
      <w:hyperlink w:anchor="_Toc149428948" w:history="1">
        <w:r w:rsidRPr="00FC4C8B">
          <w:rPr>
            <w:rStyle w:val="Hyperlink"/>
            <w:noProof/>
          </w:rPr>
          <w:t>Figure 14 create table error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4289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8A4CAA3" w14:textId="7506303C" w:rsidR="00F37B05" w:rsidRDefault="00F37B05">
      <w:pPr>
        <w:pStyle w:val="TableofFigures"/>
        <w:tabs>
          <w:tab w:val="right" w:leader="dot" w:pos="9016"/>
        </w:tabs>
        <w:rPr>
          <w:noProof/>
        </w:rPr>
      </w:pPr>
      <w:hyperlink w:anchor="_Toc149428949" w:history="1">
        <w:r w:rsidRPr="00FC4C8B">
          <w:rPr>
            <w:rStyle w:val="Hyperlink"/>
            <w:noProof/>
          </w:rPr>
          <w:t>Figure 15 create Table Lo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4289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4FE9101" w14:textId="53B9CCFD" w:rsidR="00F37B05" w:rsidRDefault="00F37B05">
      <w:pPr>
        <w:pStyle w:val="TableofFigures"/>
        <w:tabs>
          <w:tab w:val="right" w:leader="dot" w:pos="9016"/>
        </w:tabs>
        <w:rPr>
          <w:noProof/>
        </w:rPr>
      </w:pPr>
      <w:hyperlink w:anchor="_Toc149428950" w:history="1">
        <w:r w:rsidRPr="00FC4C8B">
          <w:rPr>
            <w:rStyle w:val="Hyperlink"/>
            <w:noProof/>
          </w:rPr>
          <w:t>Figure 16 Insert que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4289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50D9946" w14:textId="051B5EB8" w:rsidR="00F37B05" w:rsidRDefault="00F37B05">
      <w:pPr>
        <w:pStyle w:val="TableofFigures"/>
        <w:tabs>
          <w:tab w:val="right" w:leader="dot" w:pos="9016"/>
        </w:tabs>
        <w:rPr>
          <w:noProof/>
        </w:rPr>
      </w:pPr>
      <w:hyperlink w:anchor="_Toc149428951" w:history="1">
        <w:r w:rsidRPr="00FC4C8B">
          <w:rPr>
            <w:rStyle w:val="Hyperlink"/>
            <w:noProof/>
          </w:rPr>
          <w:t>Figure 17 Insert Query Err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4289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5BDD7F6" w14:textId="50F1C2AD" w:rsidR="00F37B05" w:rsidRDefault="00F37B05">
      <w:pPr>
        <w:pStyle w:val="TableofFigures"/>
        <w:tabs>
          <w:tab w:val="right" w:leader="dot" w:pos="9016"/>
        </w:tabs>
        <w:rPr>
          <w:noProof/>
        </w:rPr>
      </w:pPr>
      <w:hyperlink w:anchor="_Toc149428952" w:history="1">
        <w:r w:rsidRPr="00FC4C8B">
          <w:rPr>
            <w:rStyle w:val="Hyperlink"/>
            <w:noProof/>
          </w:rPr>
          <w:t>Figure 18 Select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4289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3F12E7C9" w14:textId="17E00F23" w:rsidR="00F37B05" w:rsidRDefault="00F37B05">
      <w:pPr>
        <w:pStyle w:val="TableofFigures"/>
        <w:tabs>
          <w:tab w:val="right" w:leader="dot" w:pos="9016"/>
        </w:tabs>
        <w:rPr>
          <w:noProof/>
        </w:rPr>
      </w:pPr>
      <w:hyperlink w:anchor="_Toc149428953" w:history="1">
        <w:r w:rsidRPr="00FC4C8B">
          <w:rPr>
            <w:rStyle w:val="Hyperlink"/>
            <w:noProof/>
          </w:rPr>
          <w:t>Figure 19 Select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4289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5352E7AE" w14:textId="69AB689F" w:rsidR="00F37B05" w:rsidRDefault="00F37B05">
      <w:pPr>
        <w:pStyle w:val="TableofFigures"/>
        <w:tabs>
          <w:tab w:val="right" w:leader="dot" w:pos="9016"/>
        </w:tabs>
        <w:rPr>
          <w:noProof/>
        </w:rPr>
      </w:pPr>
      <w:hyperlink w:anchor="_Toc149428954" w:history="1">
        <w:r w:rsidRPr="00FC4C8B">
          <w:rPr>
            <w:rStyle w:val="Hyperlink"/>
            <w:noProof/>
          </w:rPr>
          <w:t>Figure 20 Select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4289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E8EDA00" w14:textId="2A00E403" w:rsidR="00F37B05" w:rsidRDefault="00F37B05">
      <w:pPr>
        <w:pStyle w:val="TableofFigures"/>
        <w:tabs>
          <w:tab w:val="right" w:leader="dot" w:pos="9016"/>
        </w:tabs>
        <w:rPr>
          <w:noProof/>
        </w:rPr>
      </w:pPr>
      <w:hyperlink w:anchor="_Toc149428955" w:history="1">
        <w:r w:rsidRPr="00FC4C8B">
          <w:rPr>
            <w:rStyle w:val="Hyperlink"/>
            <w:noProof/>
          </w:rPr>
          <w:t>Figure 21 Select 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4289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394DF908" w14:textId="266323BA" w:rsidR="00F37B05" w:rsidRDefault="00F37B05">
      <w:pPr>
        <w:pStyle w:val="TableofFigures"/>
        <w:tabs>
          <w:tab w:val="right" w:leader="dot" w:pos="9016"/>
        </w:tabs>
        <w:rPr>
          <w:noProof/>
        </w:rPr>
      </w:pPr>
      <w:hyperlink w:anchor="_Toc149428956" w:history="1">
        <w:r w:rsidRPr="00FC4C8B">
          <w:rPr>
            <w:rStyle w:val="Hyperlink"/>
            <w:noProof/>
          </w:rPr>
          <w:t>Figure 22 Select 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4289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7F57893C" w14:textId="75C424B1" w:rsidR="00F37B05" w:rsidRDefault="00F37B05">
      <w:pPr>
        <w:pStyle w:val="TableofFigures"/>
        <w:tabs>
          <w:tab w:val="right" w:leader="dot" w:pos="9016"/>
        </w:tabs>
        <w:rPr>
          <w:noProof/>
        </w:rPr>
      </w:pPr>
      <w:hyperlink w:anchor="_Toc149428957" w:history="1">
        <w:r w:rsidRPr="00FC4C8B">
          <w:rPr>
            <w:rStyle w:val="Hyperlink"/>
            <w:noProof/>
          </w:rPr>
          <w:t>Figure 23 Delete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4289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5C38C120" w14:textId="2C0F19B5" w:rsidR="00F37B05" w:rsidRDefault="00F37B05">
      <w:pPr>
        <w:pStyle w:val="TableofFigures"/>
        <w:tabs>
          <w:tab w:val="right" w:leader="dot" w:pos="9016"/>
        </w:tabs>
        <w:rPr>
          <w:noProof/>
        </w:rPr>
      </w:pPr>
      <w:hyperlink w:anchor="_Toc149428958" w:history="1">
        <w:r w:rsidRPr="00FC4C8B">
          <w:rPr>
            <w:rStyle w:val="Hyperlink"/>
            <w:noProof/>
          </w:rPr>
          <w:t>Figure 24 Update Que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4289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0855CC0F" w14:textId="6E330BC3" w:rsidR="00F37B05" w:rsidRDefault="00F37B05">
      <w:pPr>
        <w:pStyle w:val="TableofFigures"/>
        <w:tabs>
          <w:tab w:val="right" w:leader="dot" w:pos="9016"/>
        </w:tabs>
        <w:rPr>
          <w:noProof/>
        </w:rPr>
      </w:pPr>
      <w:hyperlink w:anchor="_Toc149428959" w:history="1">
        <w:r w:rsidRPr="00FC4C8B">
          <w:rPr>
            <w:rStyle w:val="Hyperlink"/>
            <w:noProof/>
          </w:rPr>
          <w:t>Figure 25 Transaction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4289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5E821059" w14:textId="30F7C747" w:rsidR="00F37B05" w:rsidRDefault="00F37B05">
      <w:pPr>
        <w:pStyle w:val="TableofFigures"/>
        <w:tabs>
          <w:tab w:val="right" w:leader="dot" w:pos="9016"/>
        </w:tabs>
        <w:rPr>
          <w:noProof/>
        </w:rPr>
      </w:pPr>
      <w:hyperlink w:anchor="_Toc149428960" w:history="1">
        <w:r w:rsidRPr="00FC4C8B">
          <w:rPr>
            <w:rStyle w:val="Hyperlink"/>
            <w:noProof/>
          </w:rPr>
          <w:t>Figure 26 Transaction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4289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3EBA0950" w14:textId="0DF116D9" w:rsidR="00F37B05" w:rsidRDefault="00F37B05">
      <w:pPr>
        <w:pStyle w:val="TableofFigures"/>
        <w:tabs>
          <w:tab w:val="right" w:leader="dot" w:pos="9016"/>
        </w:tabs>
        <w:rPr>
          <w:noProof/>
        </w:rPr>
      </w:pPr>
      <w:hyperlink w:anchor="_Toc149428961" w:history="1">
        <w:r w:rsidRPr="00FC4C8B">
          <w:rPr>
            <w:rStyle w:val="Hyperlink"/>
            <w:noProof/>
          </w:rPr>
          <w:t>Figure 27 Exi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4289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1E489F58" w14:textId="01E94B66" w:rsidR="00F37B05" w:rsidRPr="00B60FF1" w:rsidRDefault="00F37B05" w:rsidP="00B60FF1">
      <w:pPr>
        <w:rPr>
          <w:sz w:val="28"/>
          <w:szCs w:val="28"/>
        </w:rPr>
      </w:pPr>
      <w:r>
        <w:rPr>
          <w:sz w:val="28"/>
          <w:szCs w:val="28"/>
        </w:rPr>
        <w:fldChar w:fldCharType="end"/>
      </w:r>
    </w:p>
    <w:p w14:paraId="6315AE89" w14:textId="77777777" w:rsidR="00F37B05" w:rsidRDefault="00F37B05" w:rsidP="00F37B05">
      <w:pPr>
        <w:jc w:val="both"/>
      </w:pPr>
    </w:p>
    <w:p w14:paraId="51D5A71E" w14:textId="77777777" w:rsidR="00F37B05" w:rsidRDefault="00F37B05" w:rsidP="00F37B05">
      <w:pPr>
        <w:jc w:val="both"/>
      </w:pPr>
    </w:p>
    <w:p w14:paraId="0C791294" w14:textId="77777777" w:rsidR="00F37B05" w:rsidRDefault="00F37B05" w:rsidP="00F37B05">
      <w:pPr>
        <w:jc w:val="both"/>
      </w:pPr>
    </w:p>
    <w:p w14:paraId="1BCA61BA" w14:textId="77777777" w:rsidR="00F37B05" w:rsidRDefault="00F37B05" w:rsidP="00F37B05">
      <w:pPr>
        <w:jc w:val="both"/>
      </w:pPr>
    </w:p>
    <w:p w14:paraId="3E13EB9F" w14:textId="77777777" w:rsidR="00F37B05" w:rsidRDefault="00F37B05" w:rsidP="00F37B05">
      <w:pPr>
        <w:jc w:val="both"/>
      </w:pPr>
    </w:p>
    <w:p w14:paraId="1D42FE71" w14:textId="77777777" w:rsidR="00F37B05" w:rsidRDefault="00F37B05" w:rsidP="00F37B05">
      <w:pPr>
        <w:jc w:val="both"/>
      </w:pPr>
    </w:p>
    <w:p w14:paraId="2E27FA10" w14:textId="77777777" w:rsidR="00F37B05" w:rsidRDefault="00F37B05" w:rsidP="00F37B05">
      <w:pPr>
        <w:jc w:val="both"/>
      </w:pPr>
    </w:p>
    <w:p w14:paraId="4EB0F674" w14:textId="77777777" w:rsidR="00F37B05" w:rsidRDefault="00F37B05" w:rsidP="00F37B05">
      <w:pPr>
        <w:jc w:val="both"/>
      </w:pPr>
    </w:p>
    <w:p w14:paraId="75EB9448" w14:textId="77777777" w:rsidR="00F37B05" w:rsidRDefault="00F37B05" w:rsidP="00F37B05">
      <w:pPr>
        <w:jc w:val="both"/>
      </w:pPr>
    </w:p>
    <w:p w14:paraId="69A48DAF" w14:textId="77777777" w:rsidR="00F37B05" w:rsidRDefault="00F37B05" w:rsidP="00F37B05">
      <w:pPr>
        <w:jc w:val="both"/>
      </w:pPr>
    </w:p>
    <w:p w14:paraId="5A549B6D" w14:textId="77777777" w:rsidR="00F37B05" w:rsidRPr="0042669D" w:rsidRDefault="00F37B05" w:rsidP="00F37B05">
      <w:pPr>
        <w:jc w:val="both"/>
      </w:pPr>
    </w:p>
    <w:p w14:paraId="7ADB943D" w14:textId="77777777" w:rsidR="00F37B05" w:rsidRDefault="00F37B05" w:rsidP="00F37B05">
      <w:pPr>
        <w:pStyle w:val="Heading1"/>
        <w:rPr>
          <w:b/>
          <w:bCs/>
          <w:sz w:val="28"/>
          <w:szCs w:val="28"/>
        </w:rPr>
      </w:pPr>
      <w:bookmarkStart w:id="0" w:name="_Toc149428660"/>
      <w:r w:rsidRPr="0042669D">
        <w:rPr>
          <w:b/>
          <w:bCs/>
          <w:sz w:val="28"/>
          <w:szCs w:val="28"/>
        </w:rPr>
        <w:lastRenderedPageBreak/>
        <w:t>Task A</w:t>
      </w:r>
      <w:bookmarkEnd w:id="0"/>
    </w:p>
    <w:p w14:paraId="54D2DAB9" w14:textId="77777777" w:rsidR="00F37B05" w:rsidRPr="0042669D" w:rsidRDefault="00F37B05" w:rsidP="00F37B05"/>
    <w:p w14:paraId="381DE112" w14:textId="77777777" w:rsidR="00F37B05" w:rsidRPr="00FD1470" w:rsidRDefault="00F37B05" w:rsidP="00F37B05">
      <w:pPr>
        <w:pStyle w:val="ListParagraph"/>
        <w:numPr>
          <w:ilvl w:val="0"/>
          <w:numId w:val="2"/>
        </w:numPr>
        <w:rPr>
          <w:lang w:val="en-US"/>
        </w:rPr>
      </w:pPr>
      <w:r w:rsidRPr="00FD1470">
        <w:rPr>
          <w:lang w:val="en-US"/>
        </w:rPr>
        <w:t>This is the first output we get after we run the program.</w:t>
      </w:r>
    </w:p>
    <w:p w14:paraId="6D503EA9" w14:textId="77777777" w:rsidR="00F37B05" w:rsidRDefault="00F37B05" w:rsidP="00F37B05">
      <w:pPr>
        <w:rPr>
          <w:lang w:val="en-US"/>
        </w:rPr>
      </w:pPr>
      <w:r w:rsidRPr="00F51409">
        <w:rPr>
          <w:noProof/>
          <w:lang w:val="en-US"/>
        </w:rPr>
        <w:drawing>
          <wp:inline distT="0" distB="0" distL="0" distR="0" wp14:anchorId="453125CA" wp14:editId="0983A308">
            <wp:extent cx="5730526" cy="914400"/>
            <wp:effectExtent l="0" t="0" r="3810" b="0"/>
            <wp:docPr id="9834973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3497310" name="Picture 1" descr="A screenshot of a computer&#10;&#10;Description automatically generated"/>
                    <pic:cNvPicPr/>
                  </pic:nvPicPr>
                  <pic:blipFill rotWithShape="1">
                    <a:blip r:embed="rId7"/>
                    <a:srcRect t="38181" b="33451"/>
                    <a:stretch/>
                  </pic:blipFill>
                  <pic:spPr bwMode="auto">
                    <a:xfrm>
                      <a:off x="0" y="0"/>
                      <a:ext cx="5731510" cy="9145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80D268" w14:textId="77777777" w:rsidR="00F37B05" w:rsidRDefault="00F37B05" w:rsidP="00F37B05">
      <w:pPr>
        <w:pStyle w:val="Caption"/>
        <w:jc w:val="center"/>
        <w:rPr>
          <w:lang w:val="en-US"/>
        </w:rPr>
      </w:pPr>
      <w:bookmarkStart w:id="1" w:name="_Toc149428935"/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Authentication</w:t>
      </w:r>
      <w:bookmarkEnd w:id="1"/>
    </w:p>
    <w:p w14:paraId="7B14A0BE" w14:textId="77777777" w:rsidR="00F37B05" w:rsidRPr="00FA0B07" w:rsidRDefault="00F37B05" w:rsidP="00F37B05">
      <w:pPr>
        <w:pStyle w:val="ListParagraph"/>
        <w:numPr>
          <w:ilvl w:val="0"/>
          <w:numId w:val="2"/>
        </w:numPr>
        <w:rPr>
          <w:lang w:val="en-US"/>
        </w:rPr>
      </w:pPr>
      <w:r w:rsidRPr="00FA0B07">
        <w:rPr>
          <w:lang w:val="en-US"/>
        </w:rPr>
        <w:t xml:space="preserve">When we enter 2 it will ask for the username and password </w:t>
      </w:r>
    </w:p>
    <w:p w14:paraId="6167855E" w14:textId="77777777" w:rsidR="00F37B05" w:rsidRPr="00FA0B07" w:rsidRDefault="00F37B05" w:rsidP="00F37B05">
      <w:pPr>
        <w:pStyle w:val="ListParagraph"/>
        <w:numPr>
          <w:ilvl w:val="0"/>
          <w:numId w:val="2"/>
        </w:numPr>
        <w:rPr>
          <w:lang w:val="en-US"/>
        </w:rPr>
      </w:pPr>
      <w:proofErr w:type="gramStart"/>
      <w:r w:rsidRPr="00FA0B07">
        <w:rPr>
          <w:lang w:val="en-US"/>
        </w:rPr>
        <w:t>And,</w:t>
      </w:r>
      <w:proofErr w:type="gramEnd"/>
      <w:r w:rsidRPr="00FA0B07">
        <w:rPr>
          <w:lang w:val="en-US"/>
        </w:rPr>
        <w:t xml:space="preserve"> it will ask for the Captcha.</w:t>
      </w:r>
    </w:p>
    <w:p w14:paraId="5B745A29" w14:textId="77777777" w:rsidR="00F37B05" w:rsidRPr="00FA0B07" w:rsidRDefault="00F37B05" w:rsidP="00F37B05">
      <w:pPr>
        <w:pStyle w:val="ListParagraph"/>
        <w:numPr>
          <w:ilvl w:val="0"/>
          <w:numId w:val="2"/>
        </w:numPr>
        <w:rPr>
          <w:lang w:val="en-US"/>
        </w:rPr>
      </w:pPr>
      <w:r w:rsidRPr="00FA0B07">
        <w:rPr>
          <w:lang w:val="en-US"/>
        </w:rPr>
        <w:t>If the Captcha is correct the username and the password will</w:t>
      </w:r>
      <w:r>
        <w:rPr>
          <w:lang w:val="en-US"/>
        </w:rPr>
        <w:t xml:space="preserve"> save in the userData.txt file in which the pass is hashed using MD5 algorithm</w:t>
      </w:r>
    </w:p>
    <w:p w14:paraId="19B3D022" w14:textId="77777777" w:rsidR="00F37B05" w:rsidRDefault="00F37B05" w:rsidP="00F37B05">
      <w:pPr>
        <w:pStyle w:val="Caption"/>
        <w:jc w:val="center"/>
        <w:rPr>
          <w:lang w:val="en-US"/>
        </w:rPr>
      </w:pPr>
      <w:bookmarkStart w:id="2" w:name="_Toc149428936"/>
      <w:r w:rsidRPr="002E10D7">
        <w:rPr>
          <w:noProof/>
          <w:lang w:val="en-US"/>
        </w:rPr>
        <w:drawing>
          <wp:inline distT="0" distB="0" distL="0" distR="0" wp14:anchorId="1A122BEC" wp14:editId="462BB12F">
            <wp:extent cx="5731510" cy="2187575"/>
            <wp:effectExtent l="0" t="0" r="2540" b="3175"/>
            <wp:docPr id="119073754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0737541" name="Picture 1" descr="A screenshot of a computer pr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8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>UserData.txt</w:t>
      </w:r>
      <w:bookmarkEnd w:id="2"/>
    </w:p>
    <w:p w14:paraId="224457C9" w14:textId="77777777" w:rsidR="00F37B05" w:rsidRDefault="00F37B05" w:rsidP="00F37B05">
      <w:pPr>
        <w:rPr>
          <w:lang w:val="en-US"/>
        </w:rPr>
      </w:pPr>
      <w:r>
        <w:rPr>
          <w:noProof/>
        </w:rPr>
        <w:drawing>
          <wp:inline distT="0" distB="0" distL="0" distR="0" wp14:anchorId="1539379C" wp14:editId="4F1725DA">
            <wp:extent cx="5731510" cy="3095625"/>
            <wp:effectExtent l="0" t="0" r="2540" b="9525"/>
            <wp:docPr id="173262549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2625495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86CAC" w14:textId="77777777" w:rsidR="00F37B05" w:rsidRDefault="00F37B05" w:rsidP="00F37B05">
      <w:pPr>
        <w:pStyle w:val="Caption"/>
        <w:jc w:val="center"/>
        <w:rPr>
          <w:lang w:val="en-US"/>
        </w:rPr>
      </w:pPr>
      <w:bookmarkStart w:id="3" w:name="_Toc149428937"/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 xml:space="preserve"> UserData.txt Location</w:t>
      </w:r>
      <w:bookmarkEnd w:id="3"/>
    </w:p>
    <w:p w14:paraId="199DD43C" w14:textId="77777777" w:rsidR="00F37B05" w:rsidRDefault="00F37B05" w:rsidP="00F37B05">
      <w:pPr>
        <w:rPr>
          <w:lang w:val="en-US"/>
        </w:rPr>
      </w:pPr>
    </w:p>
    <w:p w14:paraId="56E3BBCA" w14:textId="77777777" w:rsidR="00F37B05" w:rsidRPr="00FA0B07" w:rsidRDefault="00F37B05" w:rsidP="00F37B05">
      <w:pPr>
        <w:pStyle w:val="Heading2"/>
        <w:rPr>
          <w:b/>
          <w:bCs/>
          <w:sz w:val="28"/>
          <w:szCs w:val="28"/>
          <w:lang w:val="en-US"/>
        </w:rPr>
      </w:pPr>
      <w:bookmarkStart w:id="4" w:name="_Toc149428661"/>
      <w:r w:rsidRPr="00FA0B07">
        <w:rPr>
          <w:b/>
          <w:bCs/>
          <w:sz w:val="28"/>
          <w:szCs w:val="28"/>
          <w:lang w:val="en-US"/>
        </w:rPr>
        <w:t>Authentication</w:t>
      </w:r>
      <w:bookmarkEnd w:id="4"/>
    </w:p>
    <w:p w14:paraId="79A824D9" w14:textId="77777777" w:rsidR="00F37B05" w:rsidRDefault="00F37B05" w:rsidP="00F37B05">
      <w:pPr>
        <w:rPr>
          <w:lang w:val="en-US"/>
        </w:rPr>
      </w:pPr>
    </w:p>
    <w:p w14:paraId="429A8B53" w14:textId="77777777" w:rsidR="00F37B05" w:rsidRPr="00001653" w:rsidRDefault="00F37B05" w:rsidP="00F37B05">
      <w:pPr>
        <w:pStyle w:val="ListParagraph"/>
        <w:numPr>
          <w:ilvl w:val="0"/>
          <w:numId w:val="3"/>
        </w:numPr>
        <w:rPr>
          <w:lang w:val="en-US"/>
        </w:rPr>
      </w:pPr>
      <w:r w:rsidRPr="00001653">
        <w:rPr>
          <w:lang w:val="en-US"/>
        </w:rPr>
        <w:t xml:space="preserve">First, we </w:t>
      </w:r>
      <w:proofErr w:type="gramStart"/>
      <w:r w:rsidRPr="00001653">
        <w:rPr>
          <w:lang w:val="en-US"/>
        </w:rPr>
        <w:t>have to</w:t>
      </w:r>
      <w:proofErr w:type="gramEnd"/>
      <w:r w:rsidRPr="00001653">
        <w:rPr>
          <w:lang w:val="en-US"/>
        </w:rPr>
        <w:t xml:space="preserve"> sign up so that the user data can be stored in the userData.txt file.</w:t>
      </w:r>
    </w:p>
    <w:p w14:paraId="3DDFB79C" w14:textId="77777777" w:rsidR="00F37B05" w:rsidRDefault="00F37B05" w:rsidP="00F37B05">
      <w:pPr>
        <w:pStyle w:val="ListParagraph"/>
        <w:numPr>
          <w:ilvl w:val="0"/>
          <w:numId w:val="3"/>
        </w:numPr>
        <w:rPr>
          <w:lang w:val="en-US"/>
        </w:rPr>
      </w:pPr>
      <w:r w:rsidRPr="00F51409"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4613EF4A" wp14:editId="05CFD496">
            <wp:simplePos x="0" y="0"/>
            <wp:positionH relativeFrom="margin">
              <wp:align>right</wp:align>
            </wp:positionH>
            <wp:positionV relativeFrom="paragraph">
              <wp:posOffset>256345</wp:posOffset>
            </wp:positionV>
            <wp:extent cx="5731510" cy="987425"/>
            <wp:effectExtent l="0" t="0" r="2540" b="3175"/>
            <wp:wrapTopAndBottom/>
            <wp:docPr id="2077200045" name="Picture 1" descr="A black rectangular object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7200045" name="Picture 1" descr="A black rectangular object with white 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87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01653">
        <w:rPr>
          <w:lang w:val="en-US"/>
        </w:rPr>
        <w:t xml:space="preserve">After signing up successfully we have to Login. </w:t>
      </w:r>
    </w:p>
    <w:p w14:paraId="4A93A7F3" w14:textId="77777777" w:rsidR="00F37B05" w:rsidRDefault="00F37B05" w:rsidP="00F37B05">
      <w:pPr>
        <w:pStyle w:val="Caption"/>
        <w:jc w:val="center"/>
      </w:pPr>
      <w:bookmarkStart w:id="5" w:name="_Toc149428938"/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 xml:space="preserve"> </w:t>
      </w:r>
      <w:proofErr w:type="spellStart"/>
      <w:r>
        <w:t>SignUp</w:t>
      </w:r>
      <w:bookmarkEnd w:id="5"/>
      <w:proofErr w:type="spellEnd"/>
    </w:p>
    <w:p w14:paraId="1D9EEBAC" w14:textId="77777777" w:rsidR="00F37B05" w:rsidRDefault="00F37B05" w:rsidP="00F37B05">
      <w:pPr>
        <w:rPr>
          <w:lang w:val="en-US"/>
        </w:rPr>
      </w:pPr>
    </w:p>
    <w:p w14:paraId="74C3E984" w14:textId="77777777" w:rsidR="00F37B05" w:rsidRDefault="00F37B05" w:rsidP="00F37B05">
      <w:pPr>
        <w:pStyle w:val="ListParagraph"/>
        <w:numPr>
          <w:ilvl w:val="0"/>
          <w:numId w:val="4"/>
        </w:numPr>
        <w:rPr>
          <w:lang w:val="en-US"/>
        </w:rPr>
      </w:pPr>
      <w:r w:rsidRPr="00001653">
        <w:rPr>
          <w:lang w:val="en-US"/>
        </w:rPr>
        <w:t>While logging in if the username and password is not in the userData.txt it will not login.</w:t>
      </w:r>
    </w:p>
    <w:p w14:paraId="1AE26A76" w14:textId="77777777" w:rsidR="00F37B05" w:rsidRPr="00001653" w:rsidRDefault="00F37B05" w:rsidP="00F37B05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Authentication will also </w:t>
      </w:r>
      <w:proofErr w:type="gramStart"/>
      <w:r>
        <w:rPr>
          <w:lang w:val="en-US"/>
        </w:rPr>
        <w:t>failed</w:t>
      </w:r>
      <w:proofErr w:type="gramEnd"/>
      <w:r>
        <w:rPr>
          <w:lang w:val="en-US"/>
        </w:rPr>
        <w:t xml:space="preserve"> if the Captcha is Wrong.</w:t>
      </w:r>
    </w:p>
    <w:p w14:paraId="7B1AEDEE" w14:textId="77777777" w:rsidR="00F37B05" w:rsidRDefault="00F37B05" w:rsidP="00F37B05">
      <w:pPr>
        <w:rPr>
          <w:lang w:val="en-US"/>
        </w:rPr>
      </w:pPr>
      <w:r w:rsidRPr="00F51409">
        <w:rPr>
          <w:noProof/>
          <w:lang w:val="en-US"/>
        </w:rPr>
        <w:drawing>
          <wp:inline distT="0" distB="0" distL="0" distR="0" wp14:anchorId="111B24C9" wp14:editId="595EDF87">
            <wp:extent cx="5731510" cy="1159510"/>
            <wp:effectExtent l="0" t="0" r="2540" b="2540"/>
            <wp:docPr id="1944992583" name="Picture 1" descr="A black rectangle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4992583" name="Picture 1" descr="A black rectangle with white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5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6C516" w14:textId="77777777" w:rsidR="00F37B05" w:rsidRDefault="00F37B05" w:rsidP="00F37B05">
      <w:pPr>
        <w:pStyle w:val="Caption"/>
        <w:jc w:val="center"/>
      </w:pPr>
      <w:bookmarkStart w:id="6" w:name="_Toc149428939"/>
      <w:r>
        <w:t xml:space="preserve">Figure </w:t>
      </w:r>
      <w:fldSimple w:instr=" SEQ Figure \* ARABIC ">
        <w:r>
          <w:rPr>
            <w:noProof/>
          </w:rPr>
          <w:t>5</w:t>
        </w:r>
      </w:fldSimple>
      <w:r>
        <w:t xml:space="preserve"> Authentication</w:t>
      </w:r>
      <w:bookmarkEnd w:id="6"/>
      <w:r>
        <w:t xml:space="preserve"> </w:t>
      </w:r>
    </w:p>
    <w:p w14:paraId="1163C020" w14:textId="77777777" w:rsidR="00F37B05" w:rsidRPr="00001653" w:rsidRDefault="00F37B05" w:rsidP="00F37B05">
      <w:pPr>
        <w:rPr>
          <w:lang w:val="en-IN"/>
        </w:rPr>
      </w:pPr>
      <w:r w:rsidRPr="00FD1470">
        <w:rPr>
          <w:noProof/>
          <w:lang w:val="en-US"/>
        </w:rPr>
        <w:drawing>
          <wp:inline distT="0" distB="0" distL="0" distR="0" wp14:anchorId="27B213D6" wp14:editId="75AFD1C1">
            <wp:extent cx="5731510" cy="1708150"/>
            <wp:effectExtent l="0" t="0" r="2540" b="6350"/>
            <wp:docPr id="684208793" name="Picture 1" descr="A black rectangular object with a black bord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4208793" name="Picture 1" descr="A black rectangular object with a black bord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0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E4B04" w14:textId="77777777" w:rsidR="00F37B05" w:rsidRDefault="00F37B05" w:rsidP="00F37B05">
      <w:pPr>
        <w:pStyle w:val="Caption"/>
        <w:jc w:val="center"/>
      </w:pPr>
      <w:bookmarkStart w:id="7" w:name="_Toc149428940"/>
      <w:r>
        <w:t xml:space="preserve">Figure </w:t>
      </w:r>
      <w:fldSimple w:instr=" SEQ Figure \* ARABIC ">
        <w:r>
          <w:rPr>
            <w:noProof/>
          </w:rPr>
          <w:t>6</w:t>
        </w:r>
      </w:fldSimple>
      <w:r>
        <w:t xml:space="preserve"> Authentication Failed</w:t>
      </w:r>
      <w:bookmarkEnd w:id="7"/>
    </w:p>
    <w:p w14:paraId="1720A58F" w14:textId="77777777" w:rsidR="00F37B05" w:rsidRPr="00001653" w:rsidRDefault="00F37B05" w:rsidP="00F37B05"/>
    <w:p w14:paraId="5A7C0EE7" w14:textId="77777777" w:rsidR="00F37B05" w:rsidRDefault="00F37B05" w:rsidP="00F37B05">
      <w:pPr>
        <w:rPr>
          <w:lang w:val="en-US"/>
        </w:rPr>
      </w:pPr>
      <w:r w:rsidRPr="002E10D7">
        <w:rPr>
          <w:noProof/>
          <w:lang w:val="en-US"/>
        </w:rPr>
        <w:drawing>
          <wp:inline distT="0" distB="0" distL="0" distR="0" wp14:anchorId="750ED138" wp14:editId="547D5824">
            <wp:extent cx="5731510" cy="904240"/>
            <wp:effectExtent l="0" t="0" r="2540" b="0"/>
            <wp:docPr id="1117700759" name="Picture 1" descr="A black rectangle with whit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7700759" name="Picture 1" descr="A black rectangle with white dots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04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49759" w14:textId="77777777" w:rsidR="00F37B05" w:rsidRDefault="00F37B05" w:rsidP="00F37B05">
      <w:pPr>
        <w:pStyle w:val="Caption"/>
        <w:jc w:val="center"/>
        <w:rPr>
          <w:lang w:val="en-US"/>
        </w:rPr>
      </w:pPr>
      <w:bookmarkStart w:id="8" w:name="_Toc149428941"/>
      <w:r>
        <w:t xml:space="preserve">Figure </w:t>
      </w:r>
      <w:fldSimple w:instr=" SEQ Figure \* ARABIC ">
        <w:r>
          <w:rPr>
            <w:noProof/>
          </w:rPr>
          <w:t>7</w:t>
        </w:r>
      </w:fldSimple>
      <w:r>
        <w:t xml:space="preserve"> Captcha Faile</w:t>
      </w:r>
      <w:bookmarkEnd w:id="8"/>
    </w:p>
    <w:p w14:paraId="1C3F0C99" w14:textId="77777777" w:rsidR="00F37B05" w:rsidRPr="0042669D" w:rsidRDefault="00F37B05" w:rsidP="00F37B05">
      <w:pPr>
        <w:pStyle w:val="Heading1"/>
        <w:jc w:val="center"/>
        <w:rPr>
          <w:b/>
          <w:bCs/>
          <w:sz w:val="28"/>
          <w:szCs w:val="28"/>
          <w:lang w:val="en-US"/>
        </w:rPr>
      </w:pPr>
      <w:bookmarkStart w:id="9" w:name="_Toc149428662"/>
      <w:r w:rsidRPr="0042669D">
        <w:rPr>
          <w:b/>
          <w:bCs/>
          <w:sz w:val="28"/>
          <w:szCs w:val="28"/>
          <w:lang w:val="en-US"/>
        </w:rPr>
        <w:lastRenderedPageBreak/>
        <w:t>Task 2</w:t>
      </w:r>
      <w:bookmarkEnd w:id="9"/>
    </w:p>
    <w:p w14:paraId="39D30633" w14:textId="77777777" w:rsidR="00F37B05" w:rsidRDefault="00F37B05" w:rsidP="00F37B05">
      <w:pPr>
        <w:pStyle w:val="Heading2"/>
        <w:rPr>
          <w:b/>
          <w:bCs/>
          <w:lang w:val="en-US"/>
        </w:rPr>
      </w:pPr>
      <w:bookmarkStart w:id="10" w:name="_Toc149428663"/>
      <w:r w:rsidRPr="002A61C2">
        <w:rPr>
          <w:b/>
          <w:bCs/>
          <w:lang w:val="en-US"/>
        </w:rPr>
        <w:t>Create Database</w:t>
      </w:r>
      <w:bookmarkEnd w:id="10"/>
      <w:r w:rsidRPr="002A61C2">
        <w:rPr>
          <w:b/>
          <w:bCs/>
          <w:lang w:val="en-US"/>
        </w:rPr>
        <w:t xml:space="preserve"> </w:t>
      </w:r>
    </w:p>
    <w:p w14:paraId="6FA1AA57" w14:textId="77777777" w:rsidR="00F37B05" w:rsidRDefault="00F37B05" w:rsidP="00F37B05">
      <w:pPr>
        <w:rPr>
          <w:b/>
          <w:bCs/>
          <w:lang w:val="en-US"/>
        </w:rPr>
      </w:pPr>
    </w:p>
    <w:p w14:paraId="2810C750" w14:textId="77777777" w:rsidR="00F37B05" w:rsidRPr="002A61C2" w:rsidRDefault="00F37B05" w:rsidP="00F37B05">
      <w:pPr>
        <w:pStyle w:val="ListParagraph"/>
        <w:numPr>
          <w:ilvl w:val="0"/>
          <w:numId w:val="5"/>
        </w:numPr>
        <w:rPr>
          <w:lang w:val="en-US"/>
        </w:rPr>
      </w:pPr>
      <w:r w:rsidRPr="002A61C2">
        <w:rPr>
          <w:lang w:val="en-US"/>
        </w:rPr>
        <w:t xml:space="preserve">In order to create a table we can </w:t>
      </w:r>
      <w:proofErr w:type="gramStart"/>
      <w:r w:rsidRPr="002A61C2">
        <w:rPr>
          <w:lang w:val="en-US"/>
        </w:rPr>
        <w:t>use  “</w:t>
      </w:r>
      <w:proofErr w:type="gramEnd"/>
      <w:r w:rsidRPr="002A61C2">
        <w:rPr>
          <w:lang w:val="en-US"/>
        </w:rPr>
        <w:t>create database” Query to create a Data base</w:t>
      </w:r>
    </w:p>
    <w:p w14:paraId="26BB1DB5" w14:textId="77777777" w:rsidR="00F37B05" w:rsidRPr="002A61C2" w:rsidRDefault="00F37B05" w:rsidP="00F37B05">
      <w:pPr>
        <w:pStyle w:val="ListParagraph"/>
        <w:numPr>
          <w:ilvl w:val="0"/>
          <w:numId w:val="5"/>
        </w:numPr>
        <w:rPr>
          <w:lang w:val="en-US"/>
        </w:rPr>
      </w:pPr>
      <w:r w:rsidRPr="002A61C2">
        <w:rPr>
          <w:lang w:val="en-US"/>
        </w:rPr>
        <w:t xml:space="preserve">This Query will create a folder </w:t>
      </w:r>
      <w:proofErr w:type="gramStart"/>
      <w:r w:rsidRPr="002A61C2">
        <w:rPr>
          <w:lang w:val="en-US"/>
        </w:rPr>
        <w:t>in  .</w:t>
      </w:r>
      <w:proofErr w:type="gramEnd"/>
      <w:r w:rsidRPr="002A61C2">
        <w:rPr>
          <w:lang w:val="en-US"/>
        </w:rPr>
        <w:t>/DBMS folder.</w:t>
      </w:r>
    </w:p>
    <w:p w14:paraId="736F73D4" w14:textId="77777777" w:rsidR="00F37B05" w:rsidRDefault="00F37B05" w:rsidP="00F37B05">
      <w:pPr>
        <w:rPr>
          <w:lang w:val="en-US"/>
        </w:rPr>
      </w:pPr>
      <w:r w:rsidRPr="002E10D7"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67AB2E39" wp14:editId="2D19360C">
            <wp:simplePos x="0" y="0"/>
            <wp:positionH relativeFrom="column">
              <wp:posOffset>536636</wp:posOffset>
            </wp:positionH>
            <wp:positionV relativeFrom="paragraph">
              <wp:posOffset>2674</wp:posOffset>
            </wp:positionV>
            <wp:extent cx="4182621" cy="1322363"/>
            <wp:effectExtent l="0" t="0" r="8890" b="0"/>
            <wp:wrapSquare wrapText="bothSides"/>
            <wp:docPr id="9560670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067081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131" r="65148"/>
                    <a:stretch/>
                  </pic:blipFill>
                  <pic:spPr bwMode="auto">
                    <a:xfrm>
                      <a:off x="0" y="0"/>
                      <a:ext cx="4182621" cy="13223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15BB8C5F" w14:textId="77777777" w:rsidR="00F37B05" w:rsidRDefault="00F37B05" w:rsidP="00F37B05">
      <w:pPr>
        <w:rPr>
          <w:lang w:val="en-US"/>
        </w:rPr>
      </w:pPr>
    </w:p>
    <w:p w14:paraId="5704D1D5" w14:textId="77777777" w:rsidR="00F37B05" w:rsidRDefault="00F37B05" w:rsidP="00F37B05">
      <w:pPr>
        <w:rPr>
          <w:lang w:val="en-US"/>
        </w:rPr>
      </w:pPr>
    </w:p>
    <w:p w14:paraId="6EF2B07E" w14:textId="77777777" w:rsidR="00F37B05" w:rsidRDefault="00F37B05" w:rsidP="00F37B05">
      <w:pPr>
        <w:rPr>
          <w:lang w:val="en-US"/>
        </w:rPr>
      </w:pPr>
    </w:p>
    <w:p w14:paraId="6F69C2FD" w14:textId="77777777" w:rsidR="00F37B05" w:rsidRDefault="00F37B05" w:rsidP="00F37B05">
      <w:pPr>
        <w:rPr>
          <w:lang w:val="en-US"/>
        </w:rPr>
      </w:pPr>
    </w:p>
    <w:p w14:paraId="476A4F6F" w14:textId="77777777" w:rsidR="00F37B05" w:rsidRDefault="00F37B05" w:rsidP="00F37B05">
      <w:pPr>
        <w:pStyle w:val="Caption"/>
        <w:jc w:val="center"/>
      </w:pPr>
      <w:bookmarkStart w:id="11" w:name="_Toc149428942"/>
      <w:r>
        <w:t xml:space="preserve">Figure </w:t>
      </w:r>
      <w:fldSimple w:instr=" SEQ Figure \* ARABIC ">
        <w:r>
          <w:rPr>
            <w:noProof/>
          </w:rPr>
          <w:t>8</w:t>
        </w:r>
      </w:fldSimple>
      <w:r>
        <w:t xml:space="preserve"> Create Database</w:t>
      </w:r>
      <w:bookmarkEnd w:id="11"/>
    </w:p>
    <w:p w14:paraId="547621FA" w14:textId="77777777" w:rsidR="00F37B05" w:rsidRDefault="00F37B05" w:rsidP="00F37B05">
      <w:r>
        <w:rPr>
          <w:noProof/>
        </w:rPr>
        <w:drawing>
          <wp:inline distT="0" distB="0" distL="0" distR="0" wp14:anchorId="3B3B2F12" wp14:editId="68898EAB">
            <wp:extent cx="5731510" cy="2551430"/>
            <wp:effectExtent l="0" t="0" r="2540" b="1270"/>
            <wp:docPr id="47147079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1470793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1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246B1" w14:textId="77777777" w:rsidR="00F37B05" w:rsidRPr="0091554B" w:rsidRDefault="00F37B05" w:rsidP="00F37B05">
      <w:pPr>
        <w:pStyle w:val="Caption"/>
        <w:jc w:val="center"/>
      </w:pPr>
      <w:bookmarkStart w:id="12" w:name="_Toc149428943"/>
      <w:r>
        <w:t xml:space="preserve">Figure </w:t>
      </w:r>
      <w:fldSimple w:instr=" SEQ Figure \* ARABIC ">
        <w:r>
          <w:rPr>
            <w:noProof/>
          </w:rPr>
          <w:t>9</w:t>
        </w:r>
      </w:fldSimple>
      <w:r>
        <w:t xml:space="preserve"> Database Location</w:t>
      </w:r>
      <w:bookmarkEnd w:id="12"/>
    </w:p>
    <w:p w14:paraId="195ECA19" w14:textId="77777777" w:rsidR="00F37B05" w:rsidRPr="002A61C2" w:rsidRDefault="00F37B05" w:rsidP="00F37B05">
      <w:pPr>
        <w:pStyle w:val="ListParagraph"/>
        <w:numPr>
          <w:ilvl w:val="0"/>
          <w:numId w:val="6"/>
        </w:numPr>
      </w:pPr>
      <w:r>
        <w:t xml:space="preserve">If the database is already created in </w:t>
      </w:r>
      <w:proofErr w:type="gramStart"/>
      <w:r>
        <w:t>past</w:t>
      </w:r>
      <w:proofErr w:type="gramEnd"/>
      <w:r>
        <w:t xml:space="preserve"> it will give error</w:t>
      </w:r>
    </w:p>
    <w:p w14:paraId="647BD3BB" w14:textId="77777777" w:rsidR="00F37B05" w:rsidRDefault="00F37B05" w:rsidP="00F37B05">
      <w:pPr>
        <w:rPr>
          <w:lang w:val="en-US"/>
        </w:rPr>
      </w:pPr>
    </w:p>
    <w:p w14:paraId="7D76A50A" w14:textId="77777777" w:rsidR="00F37B05" w:rsidRDefault="00F37B05" w:rsidP="00F37B05">
      <w:pPr>
        <w:jc w:val="center"/>
        <w:rPr>
          <w:lang w:val="en-US"/>
        </w:rPr>
      </w:pPr>
      <w:r w:rsidRPr="008A1435">
        <w:rPr>
          <w:noProof/>
          <w:lang w:val="en-US"/>
        </w:rPr>
        <w:drawing>
          <wp:inline distT="0" distB="0" distL="0" distR="0" wp14:anchorId="00331AC1" wp14:editId="43960F6B">
            <wp:extent cx="4535670" cy="660902"/>
            <wp:effectExtent l="0" t="0" r="0" b="6350"/>
            <wp:docPr id="18601696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169692" name=""/>
                    <pic:cNvPicPr/>
                  </pic:nvPicPr>
                  <pic:blipFill rotWithShape="1">
                    <a:blip r:embed="rId16"/>
                    <a:srcRect r="67382"/>
                    <a:stretch/>
                  </pic:blipFill>
                  <pic:spPr bwMode="auto">
                    <a:xfrm>
                      <a:off x="0" y="0"/>
                      <a:ext cx="4580889" cy="6674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A6775A" w14:textId="77777777" w:rsidR="00F37B05" w:rsidRDefault="00F37B05" w:rsidP="00F37B05">
      <w:pPr>
        <w:pStyle w:val="Caption"/>
        <w:jc w:val="center"/>
        <w:rPr>
          <w:lang w:val="en-US"/>
        </w:rPr>
      </w:pPr>
      <w:bookmarkStart w:id="13" w:name="_Toc149428944"/>
      <w:r>
        <w:t xml:space="preserve">Figure </w:t>
      </w:r>
      <w:fldSimple w:instr=" SEQ Figure \* ARABIC ">
        <w:r>
          <w:rPr>
            <w:noProof/>
          </w:rPr>
          <w:t>10</w:t>
        </w:r>
      </w:fldSimple>
      <w:r>
        <w:t xml:space="preserve"> create database Error</w:t>
      </w:r>
      <w:bookmarkEnd w:id="13"/>
    </w:p>
    <w:p w14:paraId="4C3DA850" w14:textId="77777777" w:rsidR="00F37B05" w:rsidRDefault="00F37B05" w:rsidP="00F37B05">
      <w:pPr>
        <w:rPr>
          <w:b/>
          <w:bCs/>
          <w:lang w:val="en-US"/>
        </w:rPr>
      </w:pPr>
    </w:p>
    <w:p w14:paraId="746EDF20" w14:textId="77777777" w:rsidR="00F37B05" w:rsidRDefault="00F37B05" w:rsidP="00F37B05">
      <w:pPr>
        <w:rPr>
          <w:b/>
          <w:bCs/>
          <w:lang w:val="en-US"/>
        </w:rPr>
      </w:pPr>
    </w:p>
    <w:p w14:paraId="5C72B533" w14:textId="77777777" w:rsidR="00F37B05" w:rsidRDefault="00F37B05" w:rsidP="00F37B05">
      <w:pPr>
        <w:rPr>
          <w:b/>
          <w:bCs/>
          <w:lang w:val="en-US"/>
        </w:rPr>
      </w:pPr>
    </w:p>
    <w:p w14:paraId="379E58FE" w14:textId="77777777" w:rsidR="00F37B05" w:rsidRDefault="00F37B05" w:rsidP="00F37B05">
      <w:pPr>
        <w:rPr>
          <w:b/>
          <w:bCs/>
          <w:lang w:val="en-US"/>
        </w:rPr>
      </w:pPr>
    </w:p>
    <w:p w14:paraId="50C8DE97" w14:textId="77777777" w:rsidR="00F37B05" w:rsidRDefault="00F37B05" w:rsidP="00F37B05">
      <w:pPr>
        <w:rPr>
          <w:b/>
          <w:bCs/>
          <w:lang w:val="en-US"/>
        </w:rPr>
      </w:pPr>
    </w:p>
    <w:p w14:paraId="45102A49" w14:textId="77777777" w:rsidR="00F37B05" w:rsidRPr="002A61C2" w:rsidRDefault="00F37B05" w:rsidP="00F37B05">
      <w:pPr>
        <w:pStyle w:val="Heading2"/>
        <w:rPr>
          <w:b/>
          <w:bCs/>
          <w:lang w:val="en-US"/>
        </w:rPr>
      </w:pPr>
      <w:bookmarkStart w:id="14" w:name="_Toc149428664"/>
      <w:r w:rsidRPr="002A61C2">
        <w:rPr>
          <w:b/>
          <w:bCs/>
          <w:lang w:val="en-US"/>
        </w:rPr>
        <w:lastRenderedPageBreak/>
        <w:t xml:space="preserve">Use </w:t>
      </w:r>
      <w:r>
        <w:rPr>
          <w:b/>
          <w:bCs/>
          <w:lang w:val="en-US"/>
        </w:rPr>
        <w:t>D</w:t>
      </w:r>
      <w:r w:rsidRPr="002A61C2">
        <w:rPr>
          <w:b/>
          <w:bCs/>
          <w:lang w:val="en-US"/>
        </w:rPr>
        <w:t>atabase</w:t>
      </w:r>
      <w:bookmarkEnd w:id="14"/>
    </w:p>
    <w:p w14:paraId="18330DC9" w14:textId="77777777" w:rsidR="00F37B05" w:rsidRDefault="00F37B05" w:rsidP="00F37B05">
      <w:pPr>
        <w:rPr>
          <w:lang w:val="en-US"/>
        </w:rPr>
      </w:pPr>
    </w:p>
    <w:p w14:paraId="79A494A2" w14:textId="77777777" w:rsidR="00F37B05" w:rsidRPr="002A61C2" w:rsidRDefault="00F37B05" w:rsidP="00F37B05">
      <w:pPr>
        <w:pStyle w:val="ListParagraph"/>
        <w:numPr>
          <w:ilvl w:val="0"/>
          <w:numId w:val="6"/>
        </w:numPr>
        <w:rPr>
          <w:lang w:val="en-US"/>
        </w:rPr>
      </w:pPr>
      <w:r w:rsidRPr="002A61C2">
        <w:rPr>
          <w:lang w:val="en-US"/>
        </w:rPr>
        <w:t>We can use the database by writing “use” Query</w:t>
      </w:r>
      <w:r>
        <w:rPr>
          <w:lang w:val="en-US"/>
        </w:rPr>
        <w:t>.</w:t>
      </w:r>
    </w:p>
    <w:p w14:paraId="39E70908" w14:textId="77777777" w:rsidR="00F37B05" w:rsidRDefault="00F37B05" w:rsidP="00F37B05">
      <w:pPr>
        <w:jc w:val="center"/>
        <w:rPr>
          <w:lang w:val="en-US"/>
        </w:rPr>
      </w:pPr>
      <w:r w:rsidRPr="002E10D7">
        <w:rPr>
          <w:noProof/>
          <w:lang w:val="en-US"/>
        </w:rPr>
        <w:drawing>
          <wp:inline distT="0" distB="0" distL="0" distR="0" wp14:anchorId="6EDA4347" wp14:editId="4653E6FD">
            <wp:extent cx="4248033" cy="763497"/>
            <wp:effectExtent l="0" t="0" r="635" b="0"/>
            <wp:docPr id="10489506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8950696" name=""/>
                    <pic:cNvPicPr/>
                  </pic:nvPicPr>
                  <pic:blipFill rotWithShape="1">
                    <a:blip r:embed="rId17"/>
                    <a:srcRect t="-10640" r="68013"/>
                    <a:stretch/>
                  </pic:blipFill>
                  <pic:spPr bwMode="auto">
                    <a:xfrm>
                      <a:off x="0" y="0"/>
                      <a:ext cx="4291879" cy="7713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524D3F" w14:textId="77777777" w:rsidR="00F37B05" w:rsidRDefault="00F37B05" w:rsidP="00F37B05">
      <w:pPr>
        <w:pStyle w:val="Caption"/>
        <w:jc w:val="center"/>
        <w:rPr>
          <w:lang w:val="en-US"/>
        </w:rPr>
      </w:pPr>
      <w:bookmarkStart w:id="15" w:name="_Toc149428945"/>
      <w:r>
        <w:t xml:space="preserve">Figure </w:t>
      </w:r>
      <w:fldSimple w:instr=" SEQ Figure \* ARABIC ">
        <w:r>
          <w:rPr>
            <w:noProof/>
          </w:rPr>
          <w:t>11</w:t>
        </w:r>
      </w:fldSimple>
      <w:r>
        <w:t xml:space="preserve"> Use database</w:t>
      </w:r>
      <w:bookmarkEnd w:id="15"/>
    </w:p>
    <w:p w14:paraId="436A65D1" w14:textId="77777777" w:rsidR="00F37B05" w:rsidRDefault="00F37B05" w:rsidP="00F37B05">
      <w:pPr>
        <w:pStyle w:val="Heading2"/>
        <w:rPr>
          <w:b/>
          <w:bCs/>
          <w:lang w:val="en-US"/>
        </w:rPr>
      </w:pPr>
      <w:bookmarkStart w:id="16" w:name="_Toc149428665"/>
      <w:r w:rsidRPr="002A61C2">
        <w:rPr>
          <w:b/>
          <w:bCs/>
          <w:lang w:val="en-US"/>
        </w:rPr>
        <w:t>Create Table</w:t>
      </w:r>
      <w:bookmarkEnd w:id="16"/>
    </w:p>
    <w:p w14:paraId="63D0ED8C" w14:textId="77777777" w:rsidR="00F37B05" w:rsidRDefault="00F37B05" w:rsidP="00F37B05">
      <w:pPr>
        <w:pStyle w:val="ListParagraph"/>
        <w:numPr>
          <w:ilvl w:val="0"/>
          <w:numId w:val="6"/>
        </w:numPr>
        <w:rPr>
          <w:lang w:val="en-US"/>
        </w:rPr>
      </w:pPr>
      <w:r w:rsidRPr="002A61C2">
        <w:rPr>
          <w:lang w:val="en-US"/>
        </w:rPr>
        <w:t>In Order to Create a table we can use “</w:t>
      </w:r>
      <w:r w:rsidRPr="002A61C2">
        <w:rPr>
          <w:b/>
          <w:bCs/>
          <w:lang w:val="en-US"/>
        </w:rPr>
        <w:t xml:space="preserve">create table </w:t>
      </w:r>
      <w:proofErr w:type="spellStart"/>
      <w:r w:rsidRPr="002A61C2">
        <w:rPr>
          <w:b/>
          <w:bCs/>
          <w:lang w:val="en-US"/>
        </w:rPr>
        <w:t>tableName</w:t>
      </w:r>
      <w:proofErr w:type="spellEnd"/>
      <w:r w:rsidRPr="002A61C2">
        <w:rPr>
          <w:b/>
          <w:bCs/>
          <w:lang w:val="en-US"/>
        </w:rPr>
        <w:t xml:space="preserve"> (Column1, Column</w:t>
      </w:r>
      <w:proofErr w:type="gramStart"/>
      <w:r w:rsidRPr="002A61C2">
        <w:rPr>
          <w:b/>
          <w:bCs/>
          <w:lang w:val="en-US"/>
        </w:rPr>
        <w:t>2,…</w:t>
      </w:r>
      <w:proofErr w:type="gramEnd"/>
      <w:r w:rsidRPr="002A61C2">
        <w:rPr>
          <w:b/>
          <w:bCs/>
          <w:lang w:val="en-US"/>
        </w:rPr>
        <w:t>)”</w:t>
      </w:r>
      <w:r w:rsidRPr="002A61C2">
        <w:rPr>
          <w:lang w:val="en-US"/>
        </w:rPr>
        <w:t xml:space="preserve"> Query</w:t>
      </w:r>
    </w:p>
    <w:p w14:paraId="6135FFE7" w14:textId="77777777" w:rsidR="00F37B05" w:rsidRPr="002A61C2" w:rsidRDefault="00F37B05" w:rsidP="00F37B05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 xml:space="preserve">It will create a .txt file in a database folder. </w:t>
      </w:r>
    </w:p>
    <w:p w14:paraId="6FA73E45" w14:textId="77777777" w:rsidR="00F37B05" w:rsidRDefault="00F37B05" w:rsidP="00F37B05">
      <w:pPr>
        <w:pStyle w:val="ListParagraph"/>
        <w:numPr>
          <w:ilvl w:val="0"/>
          <w:numId w:val="6"/>
        </w:numPr>
        <w:rPr>
          <w:lang w:val="en-US"/>
        </w:rPr>
      </w:pPr>
      <w:r w:rsidRPr="002A61C2">
        <w:rPr>
          <w:lang w:val="en-US"/>
        </w:rPr>
        <w:t>It will give error if there is any syntax error.</w:t>
      </w:r>
    </w:p>
    <w:p w14:paraId="7E0CD8D8" w14:textId="77777777" w:rsidR="00F37B05" w:rsidRDefault="00F37B05" w:rsidP="00F37B05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If the Table is already there it gives “Already Exist Error”.</w:t>
      </w:r>
    </w:p>
    <w:p w14:paraId="4DE7D95E" w14:textId="77777777" w:rsidR="00F37B05" w:rsidRPr="002A61C2" w:rsidRDefault="00F37B05" w:rsidP="00F37B05">
      <w:pPr>
        <w:pStyle w:val="ListParagraph"/>
        <w:rPr>
          <w:lang w:val="en-US"/>
        </w:rPr>
      </w:pPr>
    </w:p>
    <w:p w14:paraId="528AD193" w14:textId="77777777" w:rsidR="00F37B05" w:rsidRPr="002A61C2" w:rsidRDefault="00F37B05" w:rsidP="00F37B05">
      <w:pPr>
        <w:rPr>
          <w:b/>
          <w:bCs/>
          <w:lang w:val="en-US"/>
        </w:rPr>
      </w:pPr>
    </w:p>
    <w:p w14:paraId="3296D9DB" w14:textId="77777777" w:rsidR="00F37B05" w:rsidRDefault="00F37B05" w:rsidP="00F37B05">
      <w:pPr>
        <w:rPr>
          <w:lang w:val="en-US"/>
        </w:rPr>
      </w:pPr>
    </w:p>
    <w:p w14:paraId="60307E26" w14:textId="77777777" w:rsidR="00F37B05" w:rsidRDefault="00F37B05" w:rsidP="00F37B05">
      <w:pPr>
        <w:jc w:val="center"/>
        <w:rPr>
          <w:lang w:val="en-US"/>
        </w:rPr>
      </w:pPr>
      <w:r w:rsidRPr="00DD2097">
        <w:rPr>
          <w:noProof/>
          <w:lang w:val="en-US"/>
        </w:rPr>
        <w:drawing>
          <wp:inline distT="0" distB="0" distL="0" distR="0" wp14:anchorId="1BD15CD7" wp14:editId="49E37148">
            <wp:extent cx="4319977" cy="719750"/>
            <wp:effectExtent l="0" t="0" r="4445" b="4445"/>
            <wp:docPr id="16216922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692246" name=""/>
                    <pic:cNvPicPr/>
                  </pic:nvPicPr>
                  <pic:blipFill rotWithShape="1">
                    <a:blip r:embed="rId18"/>
                    <a:srcRect t="-11263" r="67223" b="-1"/>
                    <a:stretch/>
                  </pic:blipFill>
                  <pic:spPr bwMode="auto">
                    <a:xfrm>
                      <a:off x="0" y="0"/>
                      <a:ext cx="4349501" cy="7246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645E9B" w14:textId="77777777" w:rsidR="00F37B05" w:rsidRDefault="00F37B05" w:rsidP="00F37B05">
      <w:pPr>
        <w:pStyle w:val="Caption"/>
        <w:jc w:val="center"/>
        <w:rPr>
          <w:lang w:val="en-US"/>
        </w:rPr>
      </w:pPr>
      <w:bookmarkStart w:id="17" w:name="_Toc149428946"/>
      <w:r>
        <w:t xml:space="preserve">Figure </w:t>
      </w:r>
      <w:fldSimple w:instr=" SEQ Figure \* ARABIC ">
        <w:r>
          <w:rPr>
            <w:noProof/>
          </w:rPr>
          <w:t>12</w:t>
        </w:r>
      </w:fldSimple>
      <w:r>
        <w:t xml:space="preserve"> Create table</w:t>
      </w:r>
      <w:bookmarkEnd w:id="17"/>
      <w:r>
        <w:t xml:space="preserve"> </w:t>
      </w:r>
    </w:p>
    <w:p w14:paraId="088E423E" w14:textId="77777777" w:rsidR="00F37B05" w:rsidRDefault="00F37B05" w:rsidP="00F37B05">
      <w:pPr>
        <w:rPr>
          <w:lang w:val="en-US"/>
        </w:rPr>
      </w:pPr>
    </w:p>
    <w:p w14:paraId="54900782" w14:textId="77777777" w:rsidR="00F37B05" w:rsidRDefault="00F37B05" w:rsidP="00F37B05">
      <w:pPr>
        <w:rPr>
          <w:lang w:val="en-US"/>
        </w:rPr>
      </w:pPr>
    </w:p>
    <w:p w14:paraId="347CEEE7" w14:textId="77777777" w:rsidR="00F37B05" w:rsidRDefault="00F37B05" w:rsidP="00F37B05">
      <w:pPr>
        <w:jc w:val="center"/>
        <w:rPr>
          <w:lang w:val="en-US"/>
        </w:rPr>
      </w:pPr>
      <w:r w:rsidRPr="00DD2097">
        <w:rPr>
          <w:noProof/>
          <w:lang w:val="en-US"/>
        </w:rPr>
        <w:drawing>
          <wp:inline distT="0" distB="0" distL="0" distR="0" wp14:anchorId="357DB471" wp14:editId="3280325C">
            <wp:extent cx="5499577" cy="511521"/>
            <wp:effectExtent l="0" t="0" r="0" b="3175"/>
            <wp:docPr id="14756349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634934" name=""/>
                    <pic:cNvPicPr/>
                  </pic:nvPicPr>
                  <pic:blipFill rotWithShape="1">
                    <a:blip r:embed="rId19"/>
                    <a:srcRect t="-3046" r="13833"/>
                    <a:stretch/>
                  </pic:blipFill>
                  <pic:spPr bwMode="auto">
                    <a:xfrm>
                      <a:off x="0" y="0"/>
                      <a:ext cx="5565646" cy="5176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E5E43E" w14:textId="77777777" w:rsidR="00F37B05" w:rsidRDefault="00F37B05" w:rsidP="00F37B05">
      <w:pPr>
        <w:pStyle w:val="Caption"/>
        <w:jc w:val="center"/>
        <w:rPr>
          <w:lang w:val="en-US"/>
        </w:rPr>
      </w:pPr>
      <w:bookmarkStart w:id="18" w:name="_Toc149428947"/>
      <w:r>
        <w:t xml:space="preserve">Figure </w:t>
      </w:r>
      <w:fldSimple w:instr=" SEQ Figure \* ARABIC ">
        <w:r>
          <w:rPr>
            <w:noProof/>
          </w:rPr>
          <w:t>13</w:t>
        </w:r>
      </w:fldSimple>
      <w:r>
        <w:t xml:space="preserve"> create table error 1</w:t>
      </w:r>
      <w:bookmarkEnd w:id="18"/>
    </w:p>
    <w:p w14:paraId="0971ED94" w14:textId="77777777" w:rsidR="00F37B05" w:rsidRDefault="00F37B05" w:rsidP="00F37B05">
      <w:pPr>
        <w:rPr>
          <w:lang w:val="en-US"/>
        </w:rPr>
      </w:pPr>
      <w:r w:rsidRPr="008A1435">
        <w:rPr>
          <w:noProof/>
          <w:lang w:val="en-US"/>
        </w:rPr>
        <w:drawing>
          <wp:inline distT="0" distB="0" distL="0" distR="0" wp14:anchorId="7B18CF0E" wp14:editId="01CC51E9">
            <wp:extent cx="5731510" cy="602615"/>
            <wp:effectExtent l="0" t="0" r="2540" b="6985"/>
            <wp:docPr id="6377387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7738763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02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3EC14" w14:textId="77777777" w:rsidR="00F37B05" w:rsidRDefault="00F37B05" w:rsidP="00F37B05">
      <w:pPr>
        <w:pStyle w:val="Caption"/>
        <w:jc w:val="center"/>
        <w:rPr>
          <w:lang w:val="en-US"/>
        </w:rPr>
      </w:pPr>
      <w:bookmarkStart w:id="19" w:name="_Toc149428948"/>
      <w:r>
        <w:t xml:space="preserve">Figure </w:t>
      </w:r>
      <w:fldSimple w:instr=" SEQ Figure \* ARABIC ">
        <w:r>
          <w:rPr>
            <w:noProof/>
          </w:rPr>
          <w:t>14</w:t>
        </w:r>
      </w:fldSimple>
      <w:r>
        <w:t xml:space="preserve"> create table error 2</w:t>
      </w:r>
      <w:bookmarkEnd w:id="19"/>
    </w:p>
    <w:p w14:paraId="7B74A6A2" w14:textId="77777777" w:rsidR="00F37B05" w:rsidRDefault="00F37B05" w:rsidP="00F37B05">
      <w:pPr>
        <w:pStyle w:val="Caption"/>
        <w:jc w:val="center"/>
        <w:rPr>
          <w:lang w:val="en-US"/>
        </w:rPr>
      </w:pPr>
      <w:bookmarkStart w:id="20" w:name="_Toc149428949"/>
      <w:r w:rsidRPr="008A1435">
        <w:rPr>
          <w:noProof/>
          <w:lang w:val="en-US"/>
        </w:rPr>
        <w:lastRenderedPageBreak/>
        <w:drawing>
          <wp:inline distT="0" distB="0" distL="0" distR="0" wp14:anchorId="166F1B02" wp14:editId="3F6BDA85">
            <wp:extent cx="5731510" cy="1913890"/>
            <wp:effectExtent l="0" t="0" r="2540" b="0"/>
            <wp:docPr id="2425439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543994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3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Figure </w:t>
      </w:r>
      <w:fldSimple w:instr=" SEQ Figure \* ARABIC ">
        <w:r>
          <w:rPr>
            <w:noProof/>
          </w:rPr>
          <w:t>15</w:t>
        </w:r>
      </w:fldSimple>
      <w:r>
        <w:t xml:space="preserve"> create Table Location</w:t>
      </w:r>
      <w:bookmarkEnd w:id="20"/>
    </w:p>
    <w:p w14:paraId="4529A04B" w14:textId="77777777" w:rsidR="00F37B05" w:rsidRDefault="00F37B05" w:rsidP="00F37B05">
      <w:pPr>
        <w:rPr>
          <w:b/>
          <w:bCs/>
          <w:noProof/>
        </w:rPr>
      </w:pPr>
    </w:p>
    <w:p w14:paraId="68F7386F" w14:textId="77777777" w:rsidR="00F37B05" w:rsidRDefault="00F37B05" w:rsidP="00F37B05">
      <w:pPr>
        <w:pStyle w:val="Heading2"/>
        <w:rPr>
          <w:b/>
          <w:bCs/>
          <w:noProof/>
        </w:rPr>
      </w:pPr>
      <w:bookmarkStart w:id="21" w:name="_Toc149428666"/>
      <w:r w:rsidRPr="0091554B">
        <w:rPr>
          <w:b/>
          <w:bCs/>
          <w:noProof/>
        </w:rPr>
        <w:t>Insert</w:t>
      </w:r>
      <w:bookmarkEnd w:id="21"/>
      <w:r w:rsidRPr="0091554B">
        <w:rPr>
          <w:b/>
          <w:bCs/>
          <w:noProof/>
        </w:rPr>
        <w:t xml:space="preserve"> </w:t>
      </w:r>
    </w:p>
    <w:p w14:paraId="6F3CD655" w14:textId="77777777" w:rsidR="00F37B05" w:rsidRDefault="00F37B05" w:rsidP="00F37B05">
      <w:pPr>
        <w:pStyle w:val="ListParagraph"/>
        <w:numPr>
          <w:ilvl w:val="0"/>
          <w:numId w:val="7"/>
        </w:numPr>
        <w:rPr>
          <w:noProof/>
        </w:rPr>
      </w:pPr>
      <w:r>
        <w:rPr>
          <w:noProof/>
        </w:rPr>
        <w:t>In order to insert the values in the table then we can use “insert into tableName Values(value1,value2,value3,…)</w:t>
      </w:r>
    </w:p>
    <w:p w14:paraId="0BF77D2F" w14:textId="77777777" w:rsidR="00F37B05" w:rsidRPr="0091554B" w:rsidRDefault="00F37B05" w:rsidP="00F37B05">
      <w:pPr>
        <w:pStyle w:val="ListParagraph"/>
        <w:numPr>
          <w:ilvl w:val="0"/>
          <w:numId w:val="7"/>
        </w:numPr>
        <w:rPr>
          <w:noProof/>
        </w:rPr>
      </w:pPr>
      <w:r>
        <w:rPr>
          <w:noProof/>
        </w:rPr>
        <w:t xml:space="preserve">It will give Error if there is any Synatax or the number of schema is not equal to values. </w:t>
      </w:r>
    </w:p>
    <w:p w14:paraId="308A22C1" w14:textId="77777777" w:rsidR="00F37B05" w:rsidRDefault="00F37B05" w:rsidP="00F37B05">
      <w:pPr>
        <w:rPr>
          <w:noProof/>
        </w:rPr>
      </w:pPr>
    </w:p>
    <w:p w14:paraId="3E64262C" w14:textId="77777777" w:rsidR="00F37B05" w:rsidRDefault="00F37B05" w:rsidP="00F37B05">
      <w:pPr>
        <w:jc w:val="center"/>
        <w:rPr>
          <w:noProof/>
        </w:rPr>
      </w:pPr>
      <w:r w:rsidRPr="008A1435">
        <w:rPr>
          <w:noProof/>
        </w:rPr>
        <w:drawing>
          <wp:inline distT="0" distB="0" distL="0" distR="0" wp14:anchorId="27AAF30A" wp14:editId="643A8E7D">
            <wp:extent cx="5124261" cy="919257"/>
            <wp:effectExtent l="0" t="0" r="635" b="0"/>
            <wp:docPr id="3907133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0713394" name=""/>
                    <pic:cNvPicPr/>
                  </pic:nvPicPr>
                  <pic:blipFill rotWithShape="1">
                    <a:blip r:embed="rId22"/>
                    <a:srcRect t="-11109" r="47163" b="-1"/>
                    <a:stretch/>
                  </pic:blipFill>
                  <pic:spPr bwMode="auto">
                    <a:xfrm>
                      <a:off x="0" y="0"/>
                      <a:ext cx="5174007" cy="9281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193A95" w14:textId="77777777" w:rsidR="00F37B05" w:rsidRDefault="00F37B05" w:rsidP="00F37B05">
      <w:pPr>
        <w:pStyle w:val="Caption"/>
        <w:jc w:val="center"/>
        <w:rPr>
          <w:noProof/>
        </w:rPr>
      </w:pPr>
      <w:bookmarkStart w:id="22" w:name="_Toc149428950"/>
      <w:r>
        <w:t xml:space="preserve">Figure </w:t>
      </w:r>
      <w:fldSimple w:instr=" SEQ Figure \* ARABIC ">
        <w:r>
          <w:rPr>
            <w:noProof/>
          </w:rPr>
          <w:t>16</w:t>
        </w:r>
      </w:fldSimple>
      <w:r>
        <w:t xml:space="preserve"> Insert query</w:t>
      </w:r>
      <w:bookmarkEnd w:id="22"/>
    </w:p>
    <w:p w14:paraId="19E91C61" w14:textId="77777777" w:rsidR="00F37B05" w:rsidRDefault="00F37B05" w:rsidP="00F37B05">
      <w:pPr>
        <w:rPr>
          <w:noProof/>
        </w:rPr>
      </w:pPr>
    </w:p>
    <w:p w14:paraId="1EF27C33" w14:textId="77777777" w:rsidR="00F37B05" w:rsidRDefault="00F37B05" w:rsidP="00F37B05">
      <w:pPr>
        <w:jc w:val="center"/>
        <w:rPr>
          <w:noProof/>
        </w:rPr>
      </w:pPr>
      <w:r w:rsidRPr="008A1435">
        <w:rPr>
          <w:noProof/>
        </w:rPr>
        <w:drawing>
          <wp:inline distT="0" distB="0" distL="0" distR="0" wp14:anchorId="357932AB" wp14:editId="05999B1F">
            <wp:extent cx="4250602" cy="752926"/>
            <wp:effectExtent l="0" t="0" r="0" b="9525"/>
            <wp:docPr id="270211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21163" name=""/>
                    <pic:cNvPicPr/>
                  </pic:nvPicPr>
                  <pic:blipFill rotWithShape="1">
                    <a:blip r:embed="rId23"/>
                    <a:srcRect t="-33745" r="57588"/>
                    <a:stretch/>
                  </pic:blipFill>
                  <pic:spPr bwMode="auto">
                    <a:xfrm>
                      <a:off x="0" y="0"/>
                      <a:ext cx="4268774" cy="7561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936487" w14:textId="77777777" w:rsidR="00F37B05" w:rsidRDefault="00F37B05" w:rsidP="00F37B05">
      <w:pPr>
        <w:pStyle w:val="Caption"/>
        <w:jc w:val="center"/>
        <w:rPr>
          <w:noProof/>
        </w:rPr>
      </w:pPr>
      <w:bookmarkStart w:id="23" w:name="_Toc149428951"/>
      <w:r>
        <w:t xml:space="preserve">Figure </w:t>
      </w:r>
      <w:fldSimple w:instr=" SEQ Figure \* ARABIC ">
        <w:r>
          <w:rPr>
            <w:noProof/>
          </w:rPr>
          <w:t>17</w:t>
        </w:r>
      </w:fldSimple>
      <w:r>
        <w:t xml:space="preserve"> Insert Query Error</w:t>
      </w:r>
      <w:bookmarkEnd w:id="23"/>
    </w:p>
    <w:p w14:paraId="4C846B21" w14:textId="77777777" w:rsidR="00F37B05" w:rsidRDefault="00F37B05" w:rsidP="00F37B05">
      <w:pPr>
        <w:rPr>
          <w:noProof/>
        </w:rPr>
      </w:pPr>
    </w:p>
    <w:p w14:paraId="0F0EB3E6" w14:textId="77777777" w:rsidR="00F37B05" w:rsidRDefault="00F37B05" w:rsidP="00F37B05">
      <w:pPr>
        <w:pStyle w:val="Heading2"/>
        <w:rPr>
          <w:b/>
          <w:bCs/>
          <w:noProof/>
        </w:rPr>
      </w:pPr>
      <w:bookmarkStart w:id="24" w:name="_Toc149428667"/>
      <w:r w:rsidRPr="0091554B">
        <w:rPr>
          <w:b/>
          <w:bCs/>
          <w:noProof/>
        </w:rPr>
        <w:t>Select</w:t>
      </w:r>
      <w:bookmarkEnd w:id="24"/>
    </w:p>
    <w:p w14:paraId="4218290A" w14:textId="77777777" w:rsidR="00F37B05" w:rsidRDefault="00F37B05" w:rsidP="00F37B05">
      <w:pPr>
        <w:pStyle w:val="ListParagraph"/>
        <w:numPr>
          <w:ilvl w:val="0"/>
          <w:numId w:val="8"/>
        </w:numPr>
        <w:rPr>
          <w:noProof/>
        </w:rPr>
      </w:pPr>
      <w:r w:rsidRPr="0091554B">
        <w:rPr>
          <w:noProof/>
        </w:rPr>
        <w:t xml:space="preserve">We can Display the </w:t>
      </w:r>
      <w:r>
        <w:rPr>
          <w:noProof/>
        </w:rPr>
        <w:t>the data stored in the table using Select Query As shown in figure</w:t>
      </w:r>
    </w:p>
    <w:p w14:paraId="33EB3E19" w14:textId="77777777" w:rsidR="00F37B05" w:rsidRDefault="00F37B05" w:rsidP="00F37B05">
      <w:pPr>
        <w:pStyle w:val="ListParagraph"/>
        <w:numPr>
          <w:ilvl w:val="0"/>
          <w:numId w:val="8"/>
        </w:numPr>
        <w:rPr>
          <w:noProof/>
        </w:rPr>
      </w:pPr>
      <w:r>
        <w:rPr>
          <w:noProof/>
        </w:rPr>
        <w:t>We can use all the possible uses of Select Query like displaying a paticular column</w:t>
      </w:r>
    </w:p>
    <w:p w14:paraId="62BA1A46" w14:textId="77777777" w:rsidR="00F37B05" w:rsidRDefault="00F37B05" w:rsidP="00F37B05">
      <w:pPr>
        <w:pStyle w:val="ListParagraph"/>
        <w:numPr>
          <w:ilvl w:val="0"/>
          <w:numId w:val="8"/>
        </w:numPr>
        <w:rPr>
          <w:noProof/>
        </w:rPr>
      </w:pPr>
      <w:r>
        <w:rPr>
          <w:noProof/>
        </w:rPr>
        <w:t>Where clause can also be used in select query.</w:t>
      </w:r>
    </w:p>
    <w:p w14:paraId="188EDD6D" w14:textId="77777777" w:rsidR="00F37B05" w:rsidRDefault="00F37B05" w:rsidP="00F37B05">
      <w:pPr>
        <w:rPr>
          <w:lang w:val="en-US"/>
        </w:rPr>
      </w:pPr>
    </w:p>
    <w:p w14:paraId="3BD16AF3" w14:textId="77777777" w:rsidR="00F37B05" w:rsidRDefault="00F37B05" w:rsidP="00F37B05">
      <w:pPr>
        <w:jc w:val="center"/>
        <w:rPr>
          <w:lang w:val="en-US"/>
        </w:rPr>
      </w:pPr>
      <w:r w:rsidRPr="008A1435">
        <w:rPr>
          <w:noProof/>
          <w:lang w:val="en-US"/>
        </w:rPr>
        <w:drawing>
          <wp:inline distT="0" distB="0" distL="0" distR="0" wp14:anchorId="70E0B54C" wp14:editId="779817EC">
            <wp:extent cx="4528704" cy="882713"/>
            <wp:effectExtent l="0" t="0" r="5715" b="0"/>
            <wp:docPr id="11793747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9374744" name=""/>
                    <pic:cNvPicPr/>
                  </pic:nvPicPr>
                  <pic:blipFill rotWithShape="1">
                    <a:blip r:embed="rId24"/>
                    <a:srcRect r="53402" b="1820"/>
                    <a:stretch/>
                  </pic:blipFill>
                  <pic:spPr bwMode="auto">
                    <a:xfrm>
                      <a:off x="0" y="0"/>
                      <a:ext cx="4551500" cy="8871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00C9A3" w14:textId="77777777" w:rsidR="00F37B05" w:rsidRDefault="00F37B05" w:rsidP="00F37B05">
      <w:pPr>
        <w:pStyle w:val="Caption"/>
        <w:jc w:val="center"/>
        <w:rPr>
          <w:lang w:val="en-US"/>
        </w:rPr>
      </w:pPr>
      <w:bookmarkStart w:id="25" w:name="_Toc149428952"/>
      <w:r>
        <w:lastRenderedPageBreak/>
        <w:t xml:space="preserve">Figure </w:t>
      </w:r>
      <w:fldSimple w:instr=" SEQ Figure \* ARABIC ">
        <w:r>
          <w:rPr>
            <w:noProof/>
          </w:rPr>
          <w:t>18</w:t>
        </w:r>
      </w:fldSimple>
      <w:r>
        <w:t xml:space="preserve"> Select 1</w:t>
      </w:r>
      <w:bookmarkEnd w:id="25"/>
    </w:p>
    <w:p w14:paraId="7544587D" w14:textId="77777777" w:rsidR="00F37B05" w:rsidRDefault="00F37B05" w:rsidP="00F37B05">
      <w:pPr>
        <w:rPr>
          <w:lang w:val="en-US"/>
        </w:rPr>
      </w:pPr>
    </w:p>
    <w:p w14:paraId="5A03B15D" w14:textId="77777777" w:rsidR="00F37B05" w:rsidRDefault="00F37B05" w:rsidP="00F37B05">
      <w:pPr>
        <w:jc w:val="center"/>
        <w:rPr>
          <w:lang w:val="en-US"/>
        </w:rPr>
      </w:pPr>
      <w:r w:rsidRPr="008A1435">
        <w:rPr>
          <w:noProof/>
          <w:lang w:val="en-US"/>
        </w:rPr>
        <w:drawing>
          <wp:inline distT="0" distB="0" distL="0" distR="0" wp14:anchorId="20DAA78E" wp14:editId="7F5ABEEF">
            <wp:extent cx="3478408" cy="923454"/>
            <wp:effectExtent l="0" t="0" r="8255" b="0"/>
            <wp:docPr id="8222364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236453" name=""/>
                    <pic:cNvPicPr/>
                  </pic:nvPicPr>
                  <pic:blipFill rotWithShape="1">
                    <a:blip r:embed="rId25"/>
                    <a:srcRect r="63985"/>
                    <a:stretch/>
                  </pic:blipFill>
                  <pic:spPr bwMode="auto">
                    <a:xfrm>
                      <a:off x="0" y="0"/>
                      <a:ext cx="3501182" cy="929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B823A9" w14:textId="77777777" w:rsidR="00F37B05" w:rsidRDefault="00F37B05" w:rsidP="00F37B05">
      <w:pPr>
        <w:pStyle w:val="Caption"/>
        <w:jc w:val="center"/>
        <w:rPr>
          <w:lang w:val="en-US"/>
        </w:rPr>
      </w:pPr>
      <w:bookmarkStart w:id="26" w:name="_Toc149428953"/>
      <w:r>
        <w:t xml:space="preserve">Figure </w:t>
      </w:r>
      <w:fldSimple w:instr=" SEQ Figure \* ARABIC ">
        <w:r>
          <w:rPr>
            <w:noProof/>
          </w:rPr>
          <w:t>19</w:t>
        </w:r>
      </w:fldSimple>
      <w:r>
        <w:t xml:space="preserve"> Select 2</w:t>
      </w:r>
      <w:bookmarkEnd w:id="26"/>
    </w:p>
    <w:p w14:paraId="653CF34B" w14:textId="77777777" w:rsidR="00F37B05" w:rsidRDefault="00F37B05" w:rsidP="00F37B05">
      <w:pPr>
        <w:jc w:val="center"/>
        <w:rPr>
          <w:lang w:val="en-US"/>
        </w:rPr>
      </w:pPr>
    </w:p>
    <w:p w14:paraId="6E4E6979" w14:textId="77777777" w:rsidR="00F37B05" w:rsidRDefault="00F37B05" w:rsidP="00F37B05">
      <w:pPr>
        <w:rPr>
          <w:lang w:val="en-US"/>
        </w:rPr>
      </w:pPr>
    </w:p>
    <w:p w14:paraId="51313001" w14:textId="77777777" w:rsidR="00F37B05" w:rsidRDefault="00F37B05" w:rsidP="00F37B05">
      <w:pPr>
        <w:jc w:val="center"/>
        <w:rPr>
          <w:lang w:val="en-US"/>
        </w:rPr>
      </w:pPr>
      <w:r w:rsidRPr="00004960">
        <w:rPr>
          <w:noProof/>
          <w:lang w:val="en-US"/>
        </w:rPr>
        <w:drawing>
          <wp:inline distT="0" distB="0" distL="0" distR="0" wp14:anchorId="575BDA8C" wp14:editId="79DC1348">
            <wp:extent cx="4735359" cy="837445"/>
            <wp:effectExtent l="0" t="0" r="0" b="1270"/>
            <wp:docPr id="21109765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976511" name=""/>
                    <pic:cNvPicPr/>
                  </pic:nvPicPr>
                  <pic:blipFill rotWithShape="1">
                    <a:blip r:embed="rId26"/>
                    <a:srcRect r="75437" b="2467"/>
                    <a:stretch/>
                  </pic:blipFill>
                  <pic:spPr bwMode="auto">
                    <a:xfrm>
                      <a:off x="0" y="0"/>
                      <a:ext cx="4769709" cy="843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0B89AD" w14:textId="77777777" w:rsidR="00F37B05" w:rsidRDefault="00F37B05" w:rsidP="00F37B05">
      <w:pPr>
        <w:pStyle w:val="Caption"/>
        <w:jc w:val="center"/>
        <w:rPr>
          <w:lang w:val="en-US"/>
        </w:rPr>
      </w:pPr>
      <w:bookmarkStart w:id="27" w:name="_Toc149428954"/>
      <w:r>
        <w:t xml:space="preserve">Figure </w:t>
      </w:r>
      <w:fldSimple w:instr=" SEQ Figure \* ARABIC ">
        <w:r>
          <w:rPr>
            <w:noProof/>
          </w:rPr>
          <w:t>20</w:t>
        </w:r>
      </w:fldSimple>
      <w:r>
        <w:t xml:space="preserve"> Select 3</w:t>
      </w:r>
      <w:bookmarkEnd w:id="27"/>
    </w:p>
    <w:p w14:paraId="40ADA098" w14:textId="77777777" w:rsidR="00F37B05" w:rsidRDefault="00F37B05" w:rsidP="00F37B05">
      <w:pPr>
        <w:jc w:val="center"/>
        <w:rPr>
          <w:lang w:val="en-US"/>
        </w:rPr>
      </w:pPr>
    </w:p>
    <w:p w14:paraId="5FF6AC87" w14:textId="77777777" w:rsidR="00F37B05" w:rsidRDefault="00F37B05" w:rsidP="00F37B05">
      <w:pPr>
        <w:rPr>
          <w:lang w:val="en-US"/>
        </w:rPr>
      </w:pPr>
    </w:p>
    <w:p w14:paraId="1545918F" w14:textId="77777777" w:rsidR="00F37B05" w:rsidRDefault="00F37B05" w:rsidP="00F37B05">
      <w:pPr>
        <w:jc w:val="center"/>
        <w:rPr>
          <w:lang w:val="en-US"/>
        </w:rPr>
      </w:pPr>
      <w:r w:rsidRPr="00004960">
        <w:rPr>
          <w:noProof/>
          <w:lang w:val="en-US"/>
        </w:rPr>
        <w:drawing>
          <wp:inline distT="0" distB="0" distL="0" distR="0" wp14:anchorId="0ADCBCFA" wp14:editId="514A7433">
            <wp:extent cx="3662127" cy="1275919"/>
            <wp:effectExtent l="0" t="0" r="0" b="635"/>
            <wp:docPr id="16350879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5087928" name=""/>
                    <pic:cNvPicPr/>
                  </pic:nvPicPr>
                  <pic:blipFill rotWithShape="1">
                    <a:blip r:embed="rId27"/>
                    <a:srcRect r="68487"/>
                    <a:stretch/>
                  </pic:blipFill>
                  <pic:spPr bwMode="auto">
                    <a:xfrm>
                      <a:off x="0" y="0"/>
                      <a:ext cx="3679101" cy="12818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EDDE9C" w14:textId="77777777" w:rsidR="00F37B05" w:rsidRDefault="00F37B05" w:rsidP="00F37B05">
      <w:pPr>
        <w:pStyle w:val="Caption"/>
        <w:jc w:val="center"/>
        <w:rPr>
          <w:lang w:val="en-US"/>
        </w:rPr>
      </w:pPr>
      <w:bookmarkStart w:id="28" w:name="_Toc149428955"/>
      <w:r>
        <w:t xml:space="preserve">Figure </w:t>
      </w:r>
      <w:fldSimple w:instr=" SEQ Figure \* ARABIC ">
        <w:r>
          <w:rPr>
            <w:noProof/>
          </w:rPr>
          <w:t>21</w:t>
        </w:r>
      </w:fldSimple>
      <w:r>
        <w:t xml:space="preserve"> Select 4</w:t>
      </w:r>
      <w:bookmarkEnd w:id="28"/>
    </w:p>
    <w:p w14:paraId="4881E156" w14:textId="77777777" w:rsidR="00F37B05" w:rsidRDefault="00F37B05" w:rsidP="00F37B05">
      <w:pPr>
        <w:jc w:val="center"/>
        <w:rPr>
          <w:lang w:val="en-US"/>
        </w:rPr>
      </w:pPr>
    </w:p>
    <w:p w14:paraId="39AE71D7" w14:textId="77777777" w:rsidR="00F37B05" w:rsidRDefault="00F37B05" w:rsidP="00F37B05">
      <w:pPr>
        <w:rPr>
          <w:lang w:val="en-US"/>
        </w:rPr>
      </w:pPr>
    </w:p>
    <w:p w14:paraId="74521786" w14:textId="77777777" w:rsidR="00F37B05" w:rsidRDefault="00F37B05" w:rsidP="00F37B05">
      <w:pPr>
        <w:jc w:val="center"/>
        <w:rPr>
          <w:lang w:val="en-US"/>
        </w:rPr>
      </w:pPr>
      <w:r w:rsidRPr="00004960">
        <w:rPr>
          <w:noProof/>
          <w:lang w:val="en-US"/>
        </w:rPr>
        <w:drawing>
          <wp:inline distT="0" distB="0" distL="0" distR="0" wp14:anchorId="305896E7" wp14:editId="51A1F59B">
            <wp:extent cx="3739245" cy="1036622"/>
            <wp:effectExtent l="0" t="0" r="0" b="0"/>
            <wp:docPr id="7589058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8905874" name=""/>
                    <pic:cNvPicPr/>
                  </pic:nvPicPr>
                  <pic:blipFill rotWithShape="1">
                    <a:blip r:embed="rId28"/>
                    <a:srcRect r="68092" b="1552"/>
                    <a:stretch/>
                  </pic:blipFill>
                  <pic:spPr bwMode="auto">
                    <a:xfrm>
                      <a:off x="0" y="0"/>
                      <a:ext cx="3753169" cy="10404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5D6865" w14:textId="77777777" w:rsidR="00F37B05" w:rsidRDefault="00F37B05" w:rsidP="00F37B05">
      <w:pPr>
        <w:pStyle w:val="Caption"/>
        <w:jc w:val="center"/>
        <w:rPr>
          <w:lang w:val="en-US"/>
        </w:rPr>
      </w:pPr>
      <w:bookmarkStart w:id="29" w:name="_Toc149428956"/>
      <w:r>
        <w:t xml:space="preserve">Figure </w:t>
      </w:r>
      <w:fldSimple w:instr=" SEQ Figure \* ARABIC ">
        <w:r>
          <w:rPr>
            <w:noProof/>
          </w:rPr>
          <w:t>22</w:t>
        </w:r>
      </w:fldSimple>
      <w:r>
        <w:t xml:space="preserve"> Select 5</w:t>
      </w:r>
      <w:bookmarkEnd w:id="29"/>
    </w:p>
    <w:p w14:paraId="767A8FC7" w14:textId="77777777" w:rsidR="00F37B05" w:rsidRDefault="00F37B05" w:rsidP="00F37B05">
      <w:pPr>
        <w:rPr>
          <w:lang w:val="en-US"/>
        </w:rPr>
      </w:pPr>
    </w:p>
    <w:p w14:paraId="56EAC21F" w14:textId="77777777" w:rsidR="00F37B05" w:rsidRDefault="00F37B05" w:rsidP="00F37B05">
      <w:pPr>
        <w:rPr>
          <w:lang w:val="en-US"/>
        </w:rPr>
      </w:pPr>
    </w:p>
    <w:p w14:paraId="072610C8" w14:textId="77777777" w:rsidR="00F37B05" w:rsidRDefault="00F37B05" w:rsidP="00F37B05">
      <w:pPr>
        <w:rPr>
          <w:lang w:val="en-US"/>
        </w:rPr>
      </w:pPr>
    </w:p>
    <w:p w14:paraId="5A5E8340" w14:textId="77777777" w:rsidR="00F37B05" w:rsidRDefault="00F37B05" w:rsidP="00F37B05">
      <w:pPr>
        <w:pStyle w:val="Heading2"/>
        <w:rPr>
          <w:lang w:val="en-US"/>
        </w:rPr>
      </w:pPr>
      <w:bookmarkStart w:id="30" w:name="_Toc149428668"/>
      <w:r>
        <w:rPr>
          <w:lang w:val="en-US"/>
        </w:rPr>
        <w:lastRenderedPageBreak/>
        <w:t>Delete</w:t>
      </w:r>
      <w:bookmarkEnd w:id="30"/>
    </w:p>
    <w:p w14:paraId="76DE09BC" w14:textId="77777777" w:rsidR="00F37B05" w:rsidRDefault="00F37B05" w:rsidP="00F37B05">
      <w:pPr>
        <w:rPr>
          <w:lang w:val="en-US"/>
        </w:rPr>
      </w:pPr>
    </w:p>
    <w:p w14:paraId="3F28692F" w14:textId="77777777" w:rsidR="00F37B05" w:rsidRPr="000A7E9E" w:rsidRDefault="00F37B05" w:rsidP="00F37B05">
      <w:pPr>
        <w:pStyle w:val="ListParagraph"/>
        <w:numPr>
          <w:ilvl w:val="0"/>
          <w:numId w:val="9"/>
        </w:numPr>
        <w:rPr>
          <w:lang w:val="en-US"/>
        </w:rPr>
      </w:pPr>
      <w:r w:rsidRPr="000A7E9E">
        <w:rPr>
          <w:lang w:val="en-US"/>
        </w:rPr>
        <w:t>We can delete a particular row in a table using Delete Query.</w:t>
      </w:r>
    </w:p>
    <w:p w14:paraId="0C57FB88" w14:textId="77777777" w:rsidR="00F37B05" w:rsidRDefault="00F37B05" w:rsidP="00F37B05">
      <w:pPr>
        <w:rPr>
          <w:noProof/>
        </w:rPr>
      </w:pPr>
    </w:p>
    <w:p w14:paraId="26594083" w14:textId="77777777" w:rsidR="00F37B05" w:rsidRDefault="00F37B05" w:rsidP="00F37B05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4D582568" wp14:editId="499FE86A">
            <wp:extent cx="4114800" cy="1180768"/>
            <wp:effectExtent l="0" t="0" r="0" b="0"/>
            <wp:docPr id="14661656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6165655" name=""/>
                    <pic:cNvPicPr/>
                  </pic:nvPicPr>
                  <pic:blipFill rotWithShape="1">
                    <a:blip r:embed="rId29"/>
                    <a:srcRect r="61845" b="-7418"/>
                    <a:stretch/>
                  </pic:blipFill>
                  <pic:spPr bwMode="auto">
                    <a:xfrm>
                      <a:off x="0" y="0"/>
                      <a:ext cx="4225751" cy="12126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0CAC98" w14:textId="77777777" w:rsidR="00F37B05" w:rsidRDefault="00F37B05" w:rsidP="00F37B05">
      <w:pPr>
        <w:pStyle w:val="Caption"/>
        <w:jc w:val="center"/>
      </w:pPr>
      <w:bookmarkStart w:id="31" w:name="_Toc149428957"/>
      <w:r>
        <w:t xml:space="preserve">Figure </w:t>
      </w:r>
      <w:fldSimple w:instr=" SEQ Figure \* ARABIC ">
        <w:r>
          <w:rPr>
            <w:noProof/>
          </w:rPr>
          <w:t>23</w:t>
        </w:r>
      </w:fldSimple>
      <w:r>
        <w:t xml:space="preserve"> Delete 1</w:t>
      </w:r>
      <w:bookmarkEnd w:id="31"/>
    </w:p>
    <w:p w14:paraId="0646163E" w14:textId="77777777" w:rsidR="00F37B05" w:rsidRDefault="00F37B05" w:rsidP="00F37B05"/>
    <w:p w14:paraId="49D005E4" w14:textId="77777777" w:rsidR="00F37B05" w:rsidRPr="000A7E9E" w:rsidRDefault="00F37B05" w:rsidP="00F37B05"/>
    <w:p w14:paraId="4C7ECC9A" w14:textId="77777777" w:rsidR="00F37B05" w:rsidRPr="000A7E9E" w:rsidRDefault="00F37B05" w:rsidP="00F37B05">
      <w:pPr>
        <w:pStyle w:val="Heading2"/>
        <w:rPr>
          <w:b/>
          <w:bCs/>
          <w:lang w:val="en-US"/>
        </w:rPr>
      </w:pPr>
      <w:bookmarkStart w:id="32" w:name="_Toc149428669"/>
      <w:r>
        <w:rPr>
          <w:b/>
          <w:bCs/>
          <w:lang w:val="en-US"/>
        </w:rPr>
        <w:t>U</w:t>
      </w:r>
      <w:r w:rsidRPr="000A7E9E">
        <w:rPr>
          <w:b/>
          <w:bCs/>
          <w:lang w:val="en-US"/>
        </w:rPr>
        <w:t>pdate</w:t>
      </w:r>
      <w:bookmarkEnd w:id="32"/>
    </w:p>
    <w:p w14:paraId="377C0271" w14:textId="77777777" w:rsidR="00F37B05" w:rsidRPr="000A7E9E" w:rsidRDefault="00F37B05" w:rsidP="00F37B05">
      <w:pPr>
        <w:pStyle w:val="ListParagraph"/>
        <w:numPr>
          <w:ilvl w:val="0"/>
          <w:numId w:val="9"/>
        </w:numPr>
        <w:rPr>
          <w:lang w:val="en-US"/>
        </w:rPr>
      </w:pPr>
      <w:r w:rsidRPr="000A7E9E">
        <w:rPr>
          <w:lang w:val="en-US"/>
        </w:rPr>
        <w:t xml:space="preserve">We can Update a particular row using </w:t>
      </w:r>
      <w:proofErr w:type="gramStart"/>
      <w:r w:rsidRPr="000A7E9E">
        <w:rPr>
          <w:lang w:val="en-US"/>
        </w:rPr>
        <w:t>a</w:t>
      </w:r>
      <w:proofErr w:type="gramEnd"/>
      <w:r w:rsidRPr="000A7E9E">
        <w:rPr>
          <w:lang w:val="en-US"/>
        </w:rPr>
        <w:t xml:space="preserve"> Update query. </w:t>
      </w:r>
    </w:p>
    <w:p w14:paraId="2B76825E" w14:textId="77777777" w:rsidR="00F37B05" w:rsidRDefault="00F37B05" w:rsidP="00F37B05">
      <w:pPr>
        <w:rPr>
          <w:lang w:val="en-US"/>
        </w:rPr>
      </w:pPr>
    </w:p>
    <w:p w14:paraId="7C741767" w14:textId="77777777" w:rsidR="00F37B05" w:rsidRDefault="00F37B05" w:rsidP="00F37B05">
      <w:pPr>
        <w:rPr>
          <w:lang w:val="en-US"/>
        </w:rPr>
      </w:pPr>
      <w:r w:rsidRPr="00004960">
        <w:rPr>
          <w:noProof/>
          <w:lang w:val="en-US"/>
        </w:rPr>
        <w:drawing>
          <wp:inline distT="0" distB="0" distL="0" distR="0" wp14:anchorId="16A3F7FD" wp14:editId="2B6D5158">
            <wp:extent cx="5825896" cy="1294645"/>
            <wp:effectExtent l="0" t="0" r="3810" b="0"/>
            <wp:docPr id="1314436418" name="Picture 1" descr="A blurry image of a cit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436418" name="Picture 1" descr="A blurry image of a city&#10;&#10;Description automatically generated"/>
                    <pic:cNvPicPr/>
                  </pic:nvPicPr>
                  <pic:blipFill rotWithShape="1">
                    <a:blip r:embed="rId30"/>
                    <a:srcRect t="-1" r="32472" b="-5982"/>
                    <a:stretch/>
                  </pic:blipFill>
                  <pic:spPr bwMode="auto">
                    <a:xfrm>
                      <a:off x="0" y="0"/>
                      <a:ext cx="5854752" cy="13010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B2C0A9" w14:textId="77777777" w:rsidR="00F37B05" w:rsidRDefault="00F37B05" w:rsidP="00F37B05">
      <w:pPr>
        <w:pStyle w:val="Caption"/>
        <w:jc w:val="center"/>
        <w:rPr>
          <w:lang w:val="en-US"/>
        </w:rPr>
      </w:pPr>
      <w:bookmarkStart w:id="33" w:name="_Toc149428958"/>
      <w:r>
        <w:t xml:space="preserve">Figure </w:t>
      </w:r>
      <w:fldSimple w:instr=" SEQ Figure \* ARABIC ">
        <w:r>
          <w:rPr>
            <w:noProof/>
          </w:rPr>
          <w:t>24</w:t>
        </w:r>
      </w:fldSimple>
      <w:r>
        <w:t xml:space="preserve"> Update Query</w:t>
      </w:r>
      <w:bookmarkEnd w:id="33"/>
    </w:p>
    <w:p w14:paraId="4095B8C9" w14:textId="77777777" w:rsidR="00F37B05" w:rsidRDefault="00F37B05" w:rsidP="00F37B05">
      <w:pPr>
        <w:rPr>
          <w:lang w:val="en-US"/>
        </w:rPr>
      </w:pPr>
    </w:p>
    <w:p w14:paraId="4ADEC2FF" w14:textId="77777777" w:rsidR="00F37B05" w:rsidRDefault="00F37B05" w:rsidP="00F37B05">
      <w:pPr>
        <w:rPr>
          <w:lang w:val="en-US"/>
        </w:rPr>
      </w:pPr>
    </w:p>
    <w:p w14:paraId="5EEB9184" w14:textId="77777777" w:rsidR="00F37B05" w:rsidRDefault="00F37B05" w:rsidP="00F37B05">
      <w:pPr>
        <w:rPr>
          <w:lang w:val="en-US"/>
        </w:rPr>
      </w:pPr>
    </w:p>
    <w:p w14:paraId="0E3A6FD7" w14:textId="77777777" w:rsidR="00F37B05" w:rsidRDefault="00F37B05" w:rsidP="00F37B05">
      <w:pPr>
        <w:rPr>
          <w:lang w:val="en-US"/>
        </w:rPr>
      </w:pPr>
    </w:p>
    <w:p w14:paraId="72E13A62" w14:textId="77777777" w:rsidR="00F37B05" w:rsidRDefault="00F37B05" w:rsidP="00F37B05">
      <w:pPr>
        <w:rPr>
          <w:lang w:val="en-US"/>
        </w:rPr>
      </w:pPr>
    </w:p>
    <w:p w14:paraId="4589B30B" w14:textId="77777777" w:rsidR="00F37B05" w:rsidRDefault="00F37B05" w:rsidP="00F37B05">
      <w:pPr>
        <w:rPr>
          <w:lang w:val="en-US"/>
        </w:rPr>
      </w:pPr>
    </w:p>
    <w:p w14:paraId="4EA68722" w14:textId="77777777" w:rsidR="00F37B05" w:rsidRDefault="00F37B05" w:rsidP="00F37B05">
      <w:pPr>
        <w:rPr>
          <w:lang w:val="en-US"/>
        </w:rPr>
      </w:pPr>
    </w:p>
    <w:p w14:paraId="659B10E5" w14:textId="77777777" w:rsidR="00F37B05" w:rsidRDefault="00F37B05" w:rsidP="00F37B05">
      <w:pPr>
        <w:rPr>
          <w:lang w:val="en-US"/>
        </w:rPr>
      </w:pPr>
    </w:p>
    <w:p w14:paraId="08E41077" w14:textId="77777777" w:rsidR="00F37B05" w:rsidRDefault="00F37B05" w:rsidP="00F37B05">
      <w:pPr>
        <w:rPr>
          <w:lang w:val="en-US"/>
        </w:rPr>
      </w:pPr>
    </w:p>
    <w:p w14:paraId="30584E98" w14:textId="77777777" w:rsidR="00F37B05" w:rsidRDefault="00F37B05" w:rsidP="00F37B05">
      <w:pPr>
        <w:rPr>
          <w:lang w:val="en-US"/>
        </w:rPr>
      </w:pPr>
    </w:p>
    <w:p w14:paraId="46CBDAE2" w14:textId="77777777" w:rsidR="00F37B05" w:rsidRDefault="00F37B05" w:rsidP="00F37B05">
      <w:pPr>
        <w:rPr>
          <w:lang w:val="en-US"/>
        </w:rPr>
      </w:pPr>
    </w:p>
    <w:p w14:paraId="1598FCC0" w14:textId="77777777" w:rsidR="00F37B05" w:rsidRDefault="00F37B05" w:rsidP="00F37B05">
      <w:pPr>
        <w:pStyle w:val="Heading2"/>
        <w:rPr>
          <w:lang w:val="en-US"/>
        </w:rPr>
      </w:pPr>
      <w:bookmarkStart w:id="34" w:name="_Toc149428670"/>
      <w:r>
        <w:rPr>
          <w:lang w:val="en-US"/>
        </w:rPr>
        <w:lastRenderedPageBreak/>
        <w:t>Logs</w:t>
      </w:r>
      <w:bookmarkEnd w:id="34"/>
    </w:p>
    <w:p w14:paraId="292513C3" w14:textId="77777777" w:rsidR="00F37B05" w:rsidRDefault="00F37B05" w:rsidP="00F37B05">
      <w:pPr>
        <w:rPr>
          <w:lang w:val="en-US"/>
        </w:rPr>
      </w:pPr>
      <w:r>
        <w:rPr>
          <w:lang w:val="en-US"/>
        </w:rPr>
        <w:t xml:space="preserve">All the logs </w:t>
      </w:r>
      <w:proofErr w:type="gramStart"/>
      <w:r>
        <w:rPr>
          <w:lang w:val="en-US"/>
        </w:rPr>
        <w:t>are  maintained</w:t>
      </w:r>
      <w:proofErr w:type="gramEnd"/>
      <w:r>
        <w:rPr>
          <w:lang w:val="en-US"/>
        </w:rPr>
        <w:t xml:space="preserve"> in a log.txt File with the Query And time Stamp</w:t>
      </w:r>
    </w:p>
    <w:p w14:paraId="0E73FAA8" w14:textId="77777777" w:rsidR="00F37B05" w:rsidRDefault="00F37B05" w:rsidP="00F37B05">
      <w:pPr>
        <w:rPr>
          <w:lang w:val="en-US"/>
        </w:rPr>
      </w:pPr>
      <w:r w:rsidRPr="00004960">
        <w:rPr>
          <w:noProof/>
          <w:lang w:val="en-US"/>
        </w:rPr>
        <w:drawing>
          <wp:inline distT="0" distB="0" distL="0" distR="0" wp14:anchorId="1BD66BCC" wp14:editId="0BF227E3">
            <wp:extent cx="5731510" cy="2966085"/>
            <wp:effectExtent l="0" t="0" r="2540" b="5715"/>
            <wp:docPr id="1157464926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7464926" name="Picture 1" descr="A screen 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3B834" w14:textId="77777777" w:rsidR="00F37B05" w:rsidRDefault="00F37B05" w:rsidP="00F37B05">
      <w:pPr>
        <w:rPr>
          <w:lang w:val="en-US"/>
        </w:rPr>
      </w:pPr>
    </w:p>
    <w:p w14:paraId="169E6D13" w14:textId="77777777" w:rsidR="00F37B05" w:rsidRDefault="00F37B05" w:rsidP="00F37B05">
      <w:pPr>
        <w:rPr>
          <w:lang w:val="en-US"/>
        </w:rPr>
      </w:pPr>
    </w:p>
    <w:p w14:paraId="56CB1EA2" w14:textId="77777777" w:rsidR="00F37B05" w:rsidRDefault="00F37B05" w:rsidP="00F37B05">
      <w:pPr>
        <w:rPr>
          <w:lang w:val="en-US"/>
        </w:rPr>
      </w:pPr>
    </w:p>
    <w:p w14:paraId="4963178D" w14:textId="77777777" w:rsidR="00F37B05" w:rsidRDefault="00F37B05" w:rsidP="00F37B05">
      <w:pPr>
        <w:rPr>
          <w:lang w:val="en-US"/>
        </w:rPr>
      </w:pPr>
    </w:p>
    <w:p w14:paraId="798B48DF" w14:textId="77777777" w:rsidR="00F37B05" w:rsidRDefault="00F37B05" w:rsidP="00F37B05">
      <w:pPr>
        <w:rPr>
          <w:lang w:val="en-US"/>
        </w:rPr>
      </w:pPr>
    </w:p>
    <w:p w14:paraId="6F778C3E" w14:textId="77777777" w:rsidR="00F37B05" w:rsidRDefault="00F37B05" w:rsidP="00F37B05">
      <w:pPr>
        <w:rPr>
          <w:lang w:val="en-US"/>
        </w:rPr>
      </w:pPr>
    </w:p>
    <w:p w14:paraId="584C22D4" w14:textId="77777777" w:rsidR="00F37B05" w:rsidRDefault="00F37B05" w:rsidP="00F37B05">
      <w:pPr>
        <w:rPr>
          <w:lang w:val="en-US"/>
        </w:rPr>
      </w:pPr>
    </w:p>
    <w:p w14:paraId="7BE1060A" w14:textId="77777777" w:rsidR="00F37B05" w:rsidRDefault="00F37B05" w:rsidP="00F37B05">
      <w:pPr>
        <w:rPr>
          <w:lang w:val="en-US"/>
        </w:rPr>
      </w:pPr>
    </w:p>
    <w:p w14:paraId="02B1A479" w14:textId="77777777" w:rsidR="00F37B05" w:rsidRDefault="00F37B05" w:rsidP="00F37B05">
      <w:pPr>
        <w:rPr>
          <w:lang w:val="en-US"/>
        </w:rPr>
      </w:pPr>
    </w:p>
    <w:p w14:paraId="73FF6CBA" w14:textId="77777777" w:rsidR="00F37B05" w:rsidRDefault="00F37B05" w:rsidP="00F37B05">
      <w:pPr>
        <w:rPr>
          <w:lang w:val="en-US"/>
        </w:rPr>
      </w:pPr>
    </w:p>
    <w:p w14:paraId="28FB134F" w14:textId="77777777" w:rsidR="00F37B05" w:rsidRDefault="00F37B05" w:rsidP="00F37B05">
      <w:pPr>
        <w:rPr>
          <w:lang w:val="en-US"/>
        </w:rPr>
      </w:pPr>
    </w:p>
    <w:p w14:paraId="4320924B" w14:textId="77777777" w:rsidR="00F37B05" w:rsidRDefault="00F37B05" w:rsidP="00F37B05">
      <w:pPr>
        <w:rPr>
          <w:lang w:val="en-US"/>
        </w:rPr>
      </w:pPr>
    </w:p>
    <w:p w14:paraId="539923DB" w14:textId="77777777" w:rsidR="00F37B05" w:rsidRDefault="00F37B05" w:rsidP="00F37B05">
      <w:pPr>
        <w:rPr>
          <w:lang w:val="en-US"/>
        </w:rPr>
      </w:pPr>
    </w:p>
    <w:p w14:paraId="350175E1" w14:textId="77777777" w:rsidR="00F37B05" w:rsidRDefault="00F37B05" w:rsidP="00F37B05">
      <w:pPr>
        <w:rPr>
          <w:lang w:val="en-US"/>
        </w:rPr>
      </w:pPr>
    </w:p>
    <w:p w14:paraId="1414131B" w14:textId="77777777" w:rsidR="00F37B05" w:rsidRDefault="00F37B05" w:rsidP="00F37B05">
      <w:pPr>
        <w:rPr>
          <w:lang w:val="en-US"/>
        </w:rPr>
      </w:pPr>
    </w:p>
    <w:p w14:paraId="612DA888" w14:textId="77777777" w:rsidR="00F37B05" w:rsidRDefault="00F37B05" w:rsidP="00F37B05">
      <w:pPr>
        <w:rPr>
          <w:lang w:val="en-US"/>
        </w:rPr>
      </w:pPr>
    </w:p>
    <w:p w14:paraId="2FA74C50" w14:textId="77777777" w:rsidR="00F37B05" w:rsidRDefault="00F37B05" w:rsidP="00F37B05">
      <w:pPr>
        <w:rPr>
          <w:lang w:val="en-US"/>
        </w:rPr>
      </w:pPr>
    </w:p>
    <w:p w14:paraId="402769E9" w14:textId="77777777" w:rsidR="00F37B05" w:rsidRDefault="00F37B05" w:rsidP="00F37B05">
      <w:pPr>
        <w:rPr>
          <w:lang w:val="en-US"/>
        </w:rPr>
      </w:pPr>
    </w:p>
    <w:p w14:paraId="4316E91C" w14:textId="77777777" w:rsidR="00F37B05" w:rsidRPr="0042669D" w:rsidRDefault="00F37B05" w:rsidP="00F37B05">
      <w:pPr>
        <w:pStyle w:val="Heading1"/>
        <w:rPr>
          <w:b/>
          <w:bCs/>
          <w:sz w:val="28"/>
          <w:szCs w:val="28"/>
          <w:lang w:val="en-US"/>
        </w:rPr>
      </w:pPr>
      <w:bookmarkStart w:id="35" w:name="_Toc149428671"/>
      <w:r w:rsidRPr="0042669D">
        <w:rPr>
          <w:b/>
          <w:bCs/>
          <w:sz w:val="28"/>
          <w:szCs w:val="28"/>
          <w:lang w:val="en-US"/>
        </w:rPr>
        <w:lastRenderedPageBreak/>
        <w:t>Task 3</w:t>
      </w:r>
      <w:bookmarkEnd w:id="35"/>
    </w:p>
    <w:p w14:paraId="60F9AC5D" w14:textId="77777777" w:rsidR="00F37B05" w:rsidRPr="000A7E9E" w:rsidRDefault="00F37B05" w:rsidP="00F37B05">
      <w:pPr>
        <w:pStyle w:val="Heading2"/>
        <w:rPr>
          <w:b/>
          <w:bCs/>
          <w:lang w:val="en-US"/>
        </w:rPr>
      </w:pPr>
      <w:bookmarkStart w:id="36" w:name="_Toc149428672"/>
      <w:r w:rsidRPr="000A7E9E">
        <w:rPr>
          <w:b/>
          <w:bCs/>
          <w:lang w:val="en-US"/>
        </w:rPr>
        <w:t>Transaction</w:t>
      </w:r>
      <w:bookmarkEnd w:id="36"/>
    </w:p>
    <w:p w14:paraId="655659C7" w14:textId="77777777" w:rsidR="00F37B05" w:rsidRPr="0042669D" w:rsidRDefault="00F37B05" w:rsidP="00F37B05">
      <w:pPr>
        <w:pStyle w:val="ListParagraph"/>
        <w:numPr>
          <w:ilvl w:val="0"/>
          <w:numId w:val="9"/>
        </w:numPr>
        <w:rPr>
          <w:lang w:val="en-US"/>
        </w:rPr>
      </w:pPr>
      <w:r w:rsidRPr="0042669D">
        <w:rPr>
          <w:lang w:val="en-US"/>
        </w:rPr>
        <w:t>Transaction can start using start transaction.</w:t>
      </w:r>
    </w:p>
    <w:p w14:paraId="3CBF1A02" w14:textId="77777777" w:rsidR="00F37B05" w:rsidRPr="0042669D" w:rsidRDefault="00F37B05" w:rsidP="00F37B05">
      <w:pPr>
        <w:pStyle w:val="ListParagraph"/>
        <w:numPr>
          <w:ilvl w:val="0"/>
          <w:numId w:val="9"/>
        </w:numPr>
        <w:rPr>
          <w:lang w:val="en-US"/>
        </w:rPr>
      </w:pPr>
      <w:r w:rsidRPr="0042669D">
        <w:rPr>
          <w:lang w:val="en-US"/>
        </w:rPr>
        <w:t>It will create a Buffer folder in which all the changes are made until the commit happens.</w:t>
      </w:r>
    </w:p>
    <w:p w14:paraId="0A559C17" w14:textId="77777777" w:rsidR="00F37B05" w:rsidRPr="0042669D" w:rsidRDefault="00F37B05" w:rsidP="00F37B05">
      <w:pPr>
        <w:pStyle w:val="ListParagraph"/>
        <w:numPr>
          <w:ilvl w:val="0"/>
          <w:numId w:val="9"/>
        </w:numPr>
        <w:rPr>
          <w:lang w:val="en-US"/>
        </w:rPr>
      </w:pPr>
      <w:r w:rsidRPr="0042669D">
        <w:rPr>
          <w:lang w:val="en-US"/>
        </w:rPr>
        <w:t>If the rollback happens then the buffer data will get deleted</w:t>
      </w:r>
    </w:p>
    <w:p w14:paraId="1151DE46" w14:textId="77777777" w:rsidR="00F37B05" w:rsidRDefault="00F37B05" w:rsidP="00F37B05">
      <w:pPr>
        <w:rPr>
          <w:lang w:val="en-US"/>
        </w:rPr>
      </w:pPr>
    </w:p>
    <w:p w14:paraId="0CC8D496" w14:textId="77777777" w:rsidR="00F37B05" w:rsidRDefault="00F37B05" w:rsidP="00F37B05">
      <w:pPr>
        <w:jc w:val="center"/>
        <w:rPr>
          <w:lang w:val="en-US"/>
        </w:rPr>
      </w:pPr>
      <w:r w:rsidRPr="00BA42FD">
        <w:rPr>
          <w:noProof/>
          <w:lang w:val="en-US"/>
        </w:rPr>
        <w:drawing>
          <wp:inline distT="0" distB="0" distL="0" distR="0" wp14:anchorId="63F0DA79" wp14:editId="29FA37D7">
            <wp:extent cx="4172230" cy="1738266"/>
            <wp:effectExtent l="0" t="0" r="0" b="0"/>
            <wp:docPr id="901861945" name="Picture 1" descr="A black rectangle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861945" name="Picture 1" descr="A black rectangle with white text&#10;&#10;Description automatically generated"/>
                    <pic:cNvPicPr/>
                  </pic:nvPicPr>
                  <pic:blipFill rotWithShape="1">
                    <a:blip r:embed="rId32"/>
                    <a:srcRect r="55218"/>
                    <a:stretch/>
                  </pic:blipFill>
                  <pic:spPr bwMode="auto">
                    <a:xfrm>
                      <a:off x="0" y="0"/>
                      <a:ext cx="4189279" cy="17453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9037F7" w14:textId="77777777" w:rsidR="00F37B05" w:rsidRDefault="00F37B05" w:rsidP="00F37B05">
      <w:pPr>
        <w:pStyle w:val="Caption"/>
        <w:jc w:val="center"/>
        <w:rPr>
          <w:lang w:val="en-US"/>
        </w:rPr>
      </w:pPr>
      <w:bookmarkStart w:id="37" w:name="_Toc149428959"/>
      <w:r>
        <w:t xml:space="preserve">Figure </w:t>
      </w:r>
      <w:fldSimple w:instr=" SEQ Figure \* ARABIC ">
        <w:r>
          <w:rPr>
            <w:noProof/>
          </w:rPr>
          <w:t>25</w:t>
        </w:r>
      </w:fldSimple>
      <w:r>
        <w:t xml:space="preserve"> Transaction 1</w:t>
      </w:r>
      <w:bookmarkEnd w:id="37"/>
    </w:p>
    <w:p w14:paraId="2ABFBE6C" w14:textId="77777777" w:rsidR="00F37B05" w:rsidRDefault="00F37B05" w:rsidP="00F37B05">
      <w:pPr>
        <w:rPr>
          <w:lang w:val="en-US"/>
        </w:rPr>
      </w:pPr>
    </w:p>
    <w:p w14:paraId="18F8F7D9" w14:textId="77777777" w:rsidR="00F37B05" w:rsidRDefault="00F37B05" w:rsidP="00F37B05">
      <w:pPr>
        <w:jc w:val="center"/>
        <w:rPr>
          <w:lang w:val="en-US"/>
        </w:rPr>
      </w:pPr>
      <w:r w:rsidRPr="00BA42FD">
        <w:rPr>
          <w:noProof/>
          <w:lang w:val="en-US"/>
        </w:rPr>
        <w:drawing>
          <wp:inline distT="0" distB="0" distL="0" distR="0" wp14:anchorId="7F3CEB73" wp14:editId="5F218B65">
            <wp:extent cx="4802863" cy="2217415"/>
            <wp:effectExtent l="0" t="0" r="0" b="0"/>
            <wp:docPr id="614523563" name="Picture 1" descr="A black rectangle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523563" name="Picture 1" descr="A black rectangle with white text&#10;&#10;Description automatically generated"/>
                    <pic:cNvPicPr/>
                  </pic:nvPicPr>
                  <pic:blipFill rotWithShape="1">
                    <a:blip r:embed="rId33"/>
                    <a:srcRect r="58772" b="-3808"/>
                    <a:stretch/>
                  </pic:blipFill>
                  <pic:spPr bwMode="auto">
                    <a:xfrm>
                      <a:off x="0" y="0"/>
                      <a:ext cx="4816675" cy="22237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4905AB" w14:textId="77777777" w:rsidR="00F37B05" w:rsidRDefault="00F37B05" w:rsidP="00F37B05">
      <w:pPr>
        <w:pStyle w:val="Caption"/>
        <w:jc w:val="center"/>
        <w:rPr>
          <w:lang w:val="en-US"/>
        </w:rPr>
      </w:pPr>
      <w:bookmarkStart w:id="38" w:name="_Toc149428960"/>
      <w:r>
        <w:t xml:space="preserve">Figure </w:t>
      </w:r>
      <w:fldSimple w:instr=" SEQ Figure \* ARABIC ">
        <w:r>
          <w:rPr>
            <w:noProof/>
          </w:rPr>
          <w:t>26</w:t>
        </w:r>
      </w:fldSimple>
      <w:r>
        <w:t xml:space="preserve"> Transaction 2</w:t>
      </w:r>
      <w:bookmarkEnd w:id="38"/>
    </w:p>
    <w:p w14:paraId="666B2FAF" w14:textId="77777777" w:rsidR="00F37B05" w:rsidRDefault="00F37B05" w:rsidP="00F37B05">
      <w:pPr>
        <w:rPr>
          <w:lang w:val="en-US"/>
        </w:rPr>
      </w:pPr>
    </w:p>
    <w:p w14:paraId="3911401D" w14:textId="77777777" w:rsidR="00F37B05" w:rsidRDefault="00F37B05" w:rsidP="00F37B05">
      <w:pPr>
        <w:rPr>
          <w:lang w:val="en-US"/>
        </w:rPr>
      </w:pPr>
    </w:p>
    <w:p w14:paraId="65D575D2" w14:textId="77777777" w:rsidR="00F37B05" w:rsidRDefault="00F37B05" w:rsidP="00F37B05">
      <w:pPr>
        <w:rPr>
          <w:lang w:val="en-US"/>
        </w:rPr>
      </w:pPr>
    </w:p>
    <w:p w14:paraId="617FB3FA" w14:textId="77777777" w:rsidR="00F37B05" w:rsidRDefault="00F37B05" w:rsidP="00F37B05">
      <w:pPr>
        <w:rPr>
          <w:lang w:val="en-US"/>
        </w:rPr>
      </w:pPr>
    </w:p>
    <w:p w14:paraId="5A5AEAA7" w14:textId="77777777" w:rsidR="00F37B05" w:rsidRDefault="00F37B05" w:rsidP="00F37B05">
      <w:pPr>
        <w:rPr>
          <w:lang w:val="en-US"/>
        </w:rPr>
      </w:pPr>
    </w:p>
    <w:p w14:paraId="40DE3D84" w14:textId="77777777" w:rsidR="00F37B05" w:rsidRDefault="00F37B05" w:rsidP="00F37B05">
      <w:pPr>
        <w:rPr>
          <w:lang w:val="en-US"/>
        </w:rPr>
      </w:pPr>
    </w:p>
    <w:p w14:paraId="503F38C4" w14:textId="77777777" w:rsidR="00F37B05" w:rsidRDefault="00F37B05" w:rsidP="00F37B05">
      <w:pPr>
        <w:rPr>
          <w:lang w:val="en-US"/>
        </w:rPr>
      </w:pPr>
    </w:p>
    <w:p w14:paraId="341561D3" w14:textId="77777777" w:rsidR="00F37B05" w:rsidRDefault="00F37B05" w:rsidP="00F37B05">
      <w:pPr>
        <w:rPr>
          <w:lang w:val="en-US"/>
        </w:rPr>
      </w:pPr>
    </w:p>
    <w:p w14:paraId="4915D899" w14:textId="77777777" w:rsidR="00F37B05" w:rsidRDefault="00F37B05" w:rsidP="00F37B05">
      <w:pPr>
        <w:rPr>
          <w:b/>
          <w:bCs/>
          <w:lang w:val="en-US"/>
        </w:rPr>
      </w:pPr>
      <w:r w:rsidRPr="0042669D">
        <w:rPr>
          <w:b/>
          <w:bCs/>
          <w:lang w:val="en-US"/>
        </w:rPr>
        <w:lastRenderedPageBreak/>
        <w:t>Exit</w:t>
      </w:r>
    </w:p>
    <w:p w14:paraId="66234138" w14:textId="77777777" w:rsidR="00F37B05" w:rsidRPr="0042669D" w:rsidRDefault="00F37B05" w:rsidP="00F37B05">
      <w:pPr>
        <w:pStyle w:val="ListParagraph"/>
        <w:numPr>
          <w:ilvl w:val="0"/>
          <w:numId w:val="10"/>
        </w:numPr>
        <w:rPr>
          <w:lang w:val="en-US"/>
        </w:rPr>
      </w:pPr>
      <w:r w:rsidRPr="0042669D">
        <w:rPr>
          <w:lang w:val="en-US"/>
        </w:rPr>
        <w:t>When we write exit it will close the console</w:t>
      </w:r>
    </w:p>
    <w:p w14:paraId="7189E0CD" w14:textId="77777777" w:rsidR="00F37B05" w:rsidRDefault="00F37B05" w:rsidP="00F37B05">
      <w:pPr>
        <w:rPr>
          <w:lang w:val="en-US"/>
        </w:rPr>
      </w:pPr>
    </w:p>
    <w:p w14:paraId="5182020C" w14:textId="77777777" w:rsidR="00F37B05" w:rsidRDefault="00F37B05" w:rsidP="00F37B05">
      <w:pPr>
        <w:rPr>
          <w:lang w:val="en-US"/>
        </w:rPr>
      </w:pPr>
      <w:r w:rsidRPr="00BA42FD">
        <w:rPr>
          <w:noProof/>
          <w:lang w:val="en-US"/>
        </w:rPr>
        <w:drawing>
          <wp:inline distT="0" distB="0" distL="0" distR="0" wp14:anchorId="24ED7BD5" wp14:editId="45B46190">
            <wp:extent cx="5366691" cy="1493822"/>
            <wp:effectExtent l="0" t="0" r="5715" b="0"/>
            <wp:docPr id="7792003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9200399" name=""/>
                    <pic:cNvPicPr/>
                  </pic:nvPicPr>
                  <pic:blipFill rotWithShape="1">
                    <a:blip r:embed="rId34"/>
                    <a:srcRect t="-1" r="61695" b="-2928"/>
                    <a:stretch/>
                  </pic:blipFill>
                  <pic:spPr bwMode="auto">
                    <a:xfrm>
                      <a:off x="0" y="0"/>
                      <a:ext cx="5389771" cy="15002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955DA8" w14:textId="77777777" w:rsidR="00F37B05" w:rsidRDefault="00F37B05" w:rsidP="00F37B05">
      <w:pPr>
        <w:pStyle w:val="Caption"/>
        <w:jc w:val="center"/>
      </w:pPr>
      <w:bookmarkStart w:id="39" w:name="_Toc149428961"/>
      <w:r>
        <w:t xml:space="preserve">Figure </w:t>
      </w:r>
      <w:fldSimple w:instr=" SEQ Figure \* ARABIC ">
        <w:r>
          <w:rPr>
            <w:noProof/>
          </w:rPr>
          <w:t>27</w:t>
        </w:r>
      </w:fldSimple>
      <w:r>
        <w:t xml:space="preserve"> Exit</w:t>
      </w:r>
      <w:bookmarkEnd w:id="39"/>
      <w:r>
        <w:t xml:space="preserve"> </w:t>
      </w:r>
    </w:p>
    <w:p w14:paraId="14369A99" w14:textId="77777777" w:rsidR="00F37B05" w:rsidRDefault="00F37B05" w:rsidP="00F37B05"/>
    <w:p w14:paraId="0DD5ABA3" w14:textId="77777777" w:rsidR="00F37B05" w:rsidRDefault="00F37B05" w:rsidP="00F37B05"/>
    <w:p w14:paraId="59264DB3" w14:textId="77777777" w:rsidR="00F37B05" w:rsidRDefault="00F37B05" w:rsidP="00F37B05"/>
    <w:p w14:paraId="2D7FC2CA" w14:textId="77777777" w:rsidR="00F37B05" w:rsidRDefault="00F37B05" w:rsidP="00F37B05"/>
    <w:p w14:paraId="19609567" w14:textId="77777777" w:rsidR="00F37B05" w:rsidRDefault="00F37B05" w:rsidP="00F37B05"/>
    <w:p w14:paraId="295057FA" w14:textId="77777777" w:rsidR="00F37B05" w:rsidRDefault="00F37B05" w:rsidP="00F37B05"/>
    <w:p w14:paraId="0A4BD735" w14:textId="77777777" w:rsidR="00F37B05" w:rsidRDefault="00F37B05" w:rsidP="00F37B05"/>
    <w:p w14:paraId="1A8BC760" w14:textId="77777777" w:rsidR="00F37B05" w:rsidRDefault="00F37B05" w:rsidP="00F37B05"/>
    <w:p w14:paraId="7F6C6D69" w14:textId="77777777" w:rsidR="00F37B05" w:rsidRDefault="00F37B05" w:rsidP="00F37B05"/>
    <w:p w14:paraId="7DAE568B" w14:textId="77777777" w:rsidR="00F37B05" w:rsidRDefault="00F37B05" w:rsidP="00F37B05"/>
    <w:p w14:paraId="243B0703" w14:textId="77777777" w:rsidR="00F37B05" w:rsidRDefault="00F37B05" w:rsidP="00F37B05"/>
    <w:p w14:paraId="0788C2F4" w14:textId="77777777" w:rsidR="00F37B05" w:rsidRDefault="00F37B05" w:rsidP="00F37B05"/>
    <w:p w14:paraId="24ABBB59" w14:textId="77777777" w:rsidR="00F37B05" w:rsidRDefault="00F37B05" w:rsidP="00F37B05"/>
    <w:p w14:paraId="6B3EFB5A" w14:textId="77777777" w:rsidR="00F37B05" w:rsidRDefault="00F37B05" w:rsidP="00F37B05"/>
    <w:p w14:paraId="6A3DAA79" w14:textId="77777777" w:rsidR="00F37B05" w:rsidRDefault="00F37B05" w:rsidP="00F37B05"/>
    <w:p w14:paraId="5AC1CAAF" w14:textId="77777777" w:rsidR="00F37B05" w:rsidRDefault="00F37B05" w:rsidP="00F37B05"/>
    <w:p w14:paraId="57897689" w14:textId="77777777" w:rsidR="00F37B05" w:rsidRDefault="00F37B05" w:rsidP="00F37B05"/>
    <w:p w14:paraId="4F95533D" w14:textId="77777777" w:rsidR="00F37B05" w:rsidRDefault="00F37B05" w:rsidP="00F37B05"/>
    <w:p w14:paraId="2EA73376" w14:textId="77777777" w:rsidR="00F37B05" w:rsidRDefault="00F37B05" w:rsidP="00F37B05"/>
    <w:p w14:paraId="5F6E09B6" w14:textId="77777777" w:rsidR="00F37B05" w:rsidRDefault="00F37B05" w:rsidP="00F37B05"/>
    <w:p w14:paraId="1B776EC6" w14:textId="77777777" w:rsidR="00F37B05" w:rsidRDefault="00F37B05" w:rsidP="00F37B05"/>
    <w:p w14:paraId="4FE16BBC" w14:textId="77777777" w:rsidR="00F37B05" w:rsidRDefault="00F37B05" w:rsidP="00F37B05"/>
    <w:p w14:paraId="15EEE1EB" w14:textId="77777777" w:rsidR="00F37B05" w:rsidRDefault="00F37B05" w:rsidP="00F37B05"/>
    <w:p w14:paraId="085DA6F4" w14:textId="77777777" w:rsidR="00F37B05" w:rsidRPr="0042669D" w:rsidRDefault="00F37B05" w:rsidP="00F37B05"/>
    <w:p w14:paraId="0BDA830F" w14:textId="77777777" w:rsidR="00F37B05" w:rsidRDefault="00F37B05" w:rsidP="00F37B05">
      <w:pPr>
        <w:pStyle w:val="Heading1"/>
        <w:rPr>
          <w:lang w:val="en-US"/>
        </w:rPr>
      </w:pPr>
      <w:bookmarkStart w:id="40" w:name="_Toc149428673"/>
      <w:r>
        <w:rPr>
          <w:lang w:val="en-US"/>
        </w:rPr>
        <w:t>Test cases</w:t>
      </w:r>
      <w:bookmarkEnd w:id="40"/>
    </w:p>
    <w:p w14:paraId="58E29490" w14:textId="56DA456C" w:rsidR="00F37B05" w:rsidRPr="0042669D" w:rsidRDefault="00F37B05" w:rsidP="00F37B05">
      <w:pPr>
        <w:pStyle w:val="ListParagraph"/>
        <w:numPr>
          <w:ilvl w:val="0"/>
          <w:numId w:val="10"/>
        </w:numPr>
        <w:rPr>
          <w:lang w:val="en-US"/>
        </w:rPr>
      </w:pPr>
      <w:r w:rsidRPr="0042669D">
        <w:rPr>
          <w:lang w:val="en-US"/>
        </w:rPr>
        <w:t>These are the Test cases for every Query which are failing</w:t>
      </w:r>
      <w:r>
        <w:rPr>
          <w:lang w:val="en-US"/>
        </w:rPr>
        <w:t>.</w:t>
      </w:r>
    </w:p>
    <w:p w14:paraId="076A4869" w14:textId="77777777" w:rsidR="00F37B05" w:rsidRDefault="00F37B05" w:rsidP="00F37B05">
      <w:pPr>
        <w:rPr>
          <w:lang w:val="en-US"/>
        </w:rPr>
      </w:pPr>
      <w:r>
        <w:rPr>
          <w:noProof/>
        </w:rPr>
        <w:drawing>
          <wp:inline distT="0" distB="0" distL="0" distR="0" wp14:anchorId="340F9A38" wp14:editId="559C2611">
            <wp:extent cx="5731510" cy="234950"/>
            <wp:effectExtent l="0" t="0" r="2540" b="0"/>
            <wp:docPr id="12358752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875203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031027" cy="247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88D6F" w14:textId="77777777" w:rsidR="00F37B05" w:rsidRDefault="00F37B05" w:rsidP="00F37B05">
      <w:pPr>
        <w:rPr>
          <w:lang w:val="en-US"/>
        </w:rPr>
      </w:pPr>
      <w:r>
        <w:rPr>
          <w:noProof/>
        </w:rPr>
        <w:drawing>
          <wp:inline distT="0" distB="0" distL="0" distR="0" wp14:anchorId="626D3E34" wp14:editId="13F83D8A">
            <wp:extent cx="5731510" cy="261620"/>
            <wp:effectExtent l="0" t="0" r="2540" b="5080"/>
            <wp:docPr id="12220352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035264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1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69206" w14:textId="77777777" w:rsidR="00F37B05" w:rsidRDefault="00F37B05" w:rsidP="00F37B05">
      <w:pPr>
        <w:rPr>
          <w:lang w:val="en-US"/>
        </w:rPr>
      </w:pPr>
      <w:r w:rsidRPr="00BA42FD">
        <w:rPr>
          <w:noProof/>
          <w:lang w:val="en-US"/>
        </w:rPr>
        <w:drawing>
          <wp:inline distT="0" distB="0" distL="0" distR="0" wp14:anchorId="355D9925" wp14:editId="62C8FB41">
            <wp:extent cx="5731510" cy="180340"/>
            <wp:effectExtent l="0" t="0" r="2540" b="0"/>
            <wp:docPr id="3179493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949312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CBA95" w14:textId="77777777" w:rsidR="00F37B05" w:rsidRDefault="00F37B05" w:rsidP="00F37B05">
      <w:pPr>
        <w:rPr>
          <w:lang w:val="en-US"/>
        </w:rPr>
      </w:pPr>
      <w:r w:rsidRPr="00BA42FD">
        <w:rPr>
          <w:noProof/>
          <w:lang w:val="en-US"/>
        </w:rPr>
        <w:drawing>
          <wp:inline distT="0" distB="0" distL="0" distR="0" wp14:anchorId="535BCC25" wp14:editId="03B397FD">
            <wp:extent cx="5731510" cy="344170"/>
            <wp:effectExtent l="0" t="0" r="2540" b="0"/>
            <wp:docPr id="18821691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2169125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ECE22" w14:textId="77777777" w:rsidR="00F37B05" w:rsidRDefault="00F37B05" w:rsidP="00F37B05">
      <w:pPr>
        <w:rPr>
          <w:lang w:val="en-US"/>
        </w:rPr>
      </w:pPr>
      <w:r w:rsidRPr="00BA42FD">
        <w:rPr>
          <w:noProof/>
          <w:lang w:val="en-US"/>
        </w:rPr>
        <w:drawing>
          <wp:inline distT="0" distB="0" distL="0" distR="0" wp14:anchorId="1BDA71A5" wp14:editId="26468B47">
            <wp:extent cx="5731510" cy="269875"/>
            <wp:effectExtent l="0" t="0" r="2540" b="0"/>
            <wp:docPr id="6892939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293970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6A653" w14:textId="77777777" w:rsidR="00F37B05" w:rsidRDefault="00F37B05" w:rsidP="00F37B05">
      <w:pPr>
        <w:rPr>
          <w:lang w:val="en-US"/>
        </w:rPr>
      </w:pPr>
      <w:r w:rsidRPr="00BA42FD">
        <w:rPr>
          <w:noProof/>
          <w:lang w:val="en-US"/>
        </w:rPr>
        <w:drawing>
          <wp:inline distT="0" distB="0" distL="0" distR="0" wp14:anchorId="7B59EF71" wp14:editId="4443BB49">
            <wp:extent cx="5731510" cy="363220"/>
            <wp:effectExtent l="0" t="0" r="2540" b="0"/>
            <wp:docPr id="3846116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611617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3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A42FD">
        <w:rPr>
          <w:noProof/>
        </w:rPr>
        <w:t xml:space="preserve"> </w:t>
      </w:r>
    </w:p>
    <w:p w14:paraId="1B478BEE" w14:textId="77777777" w:rsidR="00F37B05" w:rsidRDefault="00F37B05" w:rsidP="00F37B05">
      <w:pPr>
        <w:rPr>
          <w:lang w:val="en-US"/>
        </w:rPr>
      </w:pPr>
      <w:r w:rsidRPr="00BA42FD">
        <w:rPr>
          <w:noProof/>
          <w:lang w:val="en-US"/>
        </w:rPr>
        <w:drawing>
          <wp:inline distT="0" distB="0" distL="0" distR="0" wp14:anchorId="7574B576" wp14:editId="196256D2">
            <wp:extent cx="5731510" cy="252095"/>
            <wp:effectExtent l="0" t="0" r="2540" b="0"/>
            <wp:docPr id="13299292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9929215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FF1C5" w14:textId="77777777" w:rsidR="00F37B05" w:rsidRDefault="00F37B05" w:rsidP="00F37B05">
      <w:pPr>
        <w:rPr>
          <w:lang w:val="en-US"/>
        </w:rPr>
      </w:pPr>
      <w:r w:rsidRPr="00FA0B07">
        <w:rPr>
          <w:noProof/>
          <w:lang w:val="en-US"/>
        </w:rPr>
        <w:drawing>
          <wp:inline distT="0" distB="0" distL="0" distR="0" wp14:anchorId="6CA97FF1" wp14:editId="3D9E2F98">
            <wp:extent cx="5731510" cy="267970"/>
            <wp:effectExtent l="0" t="0" r="2540" b="0"/>
            <wp:docPr id="3275970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597039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7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AD0E9" w14:textId="77777777" w:rsidR="00F37B05" w:rsidRDefault="00F37B05" w:rsidP="00F37B05">
      <w:pPr>
        <w:rPr>
          <w:lang w:val="en-US"/>
        </w:rPr>
      </w:pPr>
      <w:r w:rsidRPr="00FA0B07">
        <w:rPr>
          <w:noProof/>
          <w:lang w:val="en-US"/>
        </w:rPr>
        <w:drawing>
          <wp:inline distT="0" distB="0" distL="0" distR="0" wp14:anchorId="7894BB8C" wp14:editId="7CEBE82F">
            <wp:extent cx="5731510" cy="288290"/>
            <wp:effectExtent l="0" t="0" r="2540" b="0"/>
            <wp:docPr id="579391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3916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D32EA" w14:textId="77777777" w:rsidR="00F37B05" w:rsidRDefault="00F37B05" w:rsidP="00F37B05">
      <w:pPr>
        <w:rPr>
          <w:lang w:val="en-US"/>
        </w:rPr>
      </w:pPr>
      <w:r w:rsidRPr="00FA0B07">
        <w:rPr>
          <w:noProof/>
          <w:lang w:val="en-US"/>
        </w:rPr>
        <w:drawing>
          <wp:inline distT="0" distB="0" distL="0" distR="0" wp14:anchorId="01375CDF" wp14:editId="43F28BFC">
            <wp:extent cx="5731510" cy="245745"/>
            <wp:effectExtent l="0" t="0" r="2540" b="1905"/>
            <wp:docPr id="8451761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5176195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724A8" w14:textId="77777777" w:rsidR="00F37B05" w:rsidRDefault="00F37B05" w:rsidP="00F37B05">
      <w:pPr>
        <w:rPr>
          <w:lang w:val="en-US"/>
        </w:rPr>
      </w:pPr>
      <w:r w:rsidRPr="00FA0B07">
        <w:rPr>
          <w:noProof/>
          <w:lang w:val="en-US"/>
        </w:rPr>
        <w:drawing>
          <wp:inline distT="0" distB="0" distL="0" distR="0" wp14:anchorId="4AF12C7F" wp14:editId="2144E34C">
            <wp:extent cx="5731510" cy="281305"/>
            <wp:effectExtent l="0" t="0" r="2540" b="4445"/>
            <wp:docPr id="24583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8314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61F37" w14:textId="77777777" w:rsidR="00F37B05" w:rsidRDefault="00F37B05" w:rsidP="00F37B05">
      <w:pPr>
        <w:rPr>
          <w:lang w:val="en-US"/>
        </w:rPr>
      </w:pPr>
      <w:r w:rsidRPr="00FA0B07">
        <w:rPr>
          <w:noProof/>
          <w:lang w:val="en-US"/>
        </w:rPr>
        <w:drawing>
          <wp:inline distT="0" distB="0" distL="0" distR="0" wp14:anchorId="6AD0A84F" wp14:editId="61D5C666">
            <wp:extent cx="5731510" cy="265430"/>
            <wp:effectExtent l="0" t="0" r="2540" b="1270"/>
            <wp:docPr id="12590862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9086247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8672E" w14:textId="77777777" w:rsidR="00F37B05" w:rsidRDefault="00F37B05" w:rsidP="00F37B05">
      <w:pPr>
        <w:rPr>
          <w:lang w:val="en-US"/>
        </w:rPr>
      </w:pPr>
      <w:r w:rsidRPr="00FA0B07">
        <w:rPr>
          <w:noProof/>
          <w:lang w:val="en-US"/>
        </w:rPr>
        <w:drawing>
          <wp:inline distT="0" distB="0" distL="0" distR="0" wp14:anchorId="61291FE1" wp14:editId="01B8D901">
            <wp:extent cx="5731510" cy="267335"/>
            <wp:effectExtent l="0" t="0" r="2540" b="0"/>
            <wp:docPr id="7356010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5601072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7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DB46A0" w14:textId="77777777" w:rsidR="00F37B05" w:rsidRPr="00D57B84" w:rsidRDefault="00F37B05" w:rsidP="00F37B05">
      <w:pPr>
        <w:rPr>
          <w:lang w:val="en-US"/>
        </w:rPr>
      </w:pPr>
      <w:r w:rsidRPr="00FA0B07">
        <w:rPr>
          <w:noProof/>
          <w:lang w:val="en-US"/>
        </w:rPr>
        <w:drawing>
          <wp:inline distT="0" distB="0" distL="0" distR="0" wp14:anchorId="2B699BCF" wp14:editId="0D8B20A2">
            <wp:extent cx="5731510" cy="435610"/>
            <wp:effectExtent l="0" t="0" r="2540" b="2540"/>
            <wp:docPr id="9340992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4099258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7A465" w14:textId="77777777" w:rsidR="005B5C9C" w:rsidRDefault="005B5C9C" w:rsidP="005B5C9C">
      <w:pPr>
        <w:ind w:left="720" w:hanging="720"/>
      </w:pPr>
    </w:p>
    <w:p w14:paraId="190BD0FE" w14:textId="77777777" w:rsidR="00F37B05" w:rsidRDefault="00F37B05" w:rsidP="005B5C9C">
      <w:pPr>
        <w:ind w:left="720" w:hanging="720"/>
      </w:pPr>
    </w:p>
    <w:p w14:paraId="1CE92A4E" w14:textId="77777777" w:rsidR="00F37B05" w:rsidRDefault="00F37B05" w:rsidP="005B5C9C">
      <w:pPr>
        <w:ind w:left="720" w:hanging="720"/>
      </w:pPr>
    </w:p>
    <w:p w14:paraId="1E1ABD70" w14:textId="77777777" w:rsidR="00F37B05" w:rsidRDefault="00F37B05" w:rsidP="005B5C9C">
      <w:pPr>
        <w:ind w:left="720" w:hanging="720"/>
      </w:pPr>
    </w:p>
    <w:p w14:paraId="2C544111" w14:textId="77777777" w:rsidR="00F37B05" w:rsidRDefault="00F37B05" w:rsidP="005B5C9C">
      <w:pPr>
        <w:ind w:left="720" w:hanging="720"/>
      </w:pPr>
    </w:p>
    <w:p w14:paraId="3655AB83" w14:textId="2117FFDF" w:rsidR="00F37B05" w:rsidRDefault="00F37B05" w:rsidP="00F37B05">
      <w:pPr>
        <w:pStyle w:val="Heading1"/>
      </w:pPr>
      <w:r>
        <w:lastRenderedPageBreak/>
        <w:t>References</w:t>
      </w:r>
    </w:p>
    <w:p w14:paraId="3935A30E" w14:textId="77777777" w:rsidR="00F37B05" w:rsidRDefault="00F37B05" w:rsidP="00F37B05"/>
    <w:p w14:paraId="66BCB8C6" w14:textId="772056B7" w:rsidR="00F37B05" w:rsidRDefault="00F37B05" w:rsidP="00F37B05">
      <w:pPr>
        <w:spacing w:after="0" w:line="240" w:lineRule="auto"/>
        <w:rPr>
          <w:rFonts w:ascii="Calibri" w:eastAsia="Times New Roman" w:hAnsi="Calibri" w:cs="Calibri"/>
          <w:color w:val="000000"/>
          <w:lang w:val="en-IN" w:eastAsia="en-IN" w:bidi="ar-SA"/>
          <w14:ligatures w14:val="none"/>
        </w:rPr>
      </w:pPr>
      <w:r w:rsidRPr="00F37B05">
        <w:rPr>
          <w:rFonts w:ascii="Calibri" w:eastAsia="Times New Roman" w:hAnsi="Calibri" w:cs="Calibri"/>
          <w:color w:val="000000"/>
          <w:lang w:val="en-IN" w:eastAsia="en-IN" w:bidi="ar-SA"/>
          <w14:ligatures w14:val="none"/>
        </w:rPr>
        <w:t>[</w:t>
      </w:r>
      <w:proofErr w:type="gramStart"/>
      <w:r w:rsidRPr="00F37B05">
        <w:rPr>
          <w:rFonts w:ascii="Calibri" w:eastAsia="Times New Roman" w:hAnsi="Calibri" w:cs="Calibri"/>
          <w:color w:val="000000"/>
          <w:lang w:val="en-IN" w:eastAsia="en-IN" w:bidi="ar-SA"/>
          <w14:ligatures w14:val="none"/>
        </w:rPr>
        <w:t>1]“</w:t>
      </w:r>
      <w:proofErr w:type="gramEnd"/>
      <w:r w:rsidRPr="00F37B05">
        <w:rPr>
          <w:rFonts w:ascii="Calibri" w:eastAsia="Times New Roman" w:hAnsi="Calibri" w:cs="Calibri"/>
          <w:color w:val="000000"/>
          <w:lang w:val="en-IN" w:eastAsia="en-IN" w:bidi="ar-SA"/>
          <w14:ligatures w14:val="none"/>
        </w:rPr>
        <w:t>World Economic Forum,” </w:t>
      </w:r>
      <w:r w:rsidRPr="00F37B05">
        <w:rPr>
          <w:rFonts w:ascii="Calibri" w:eastAsia="Times New Roman" w:hAnsi="Calibri" w:cs="Calibri"/>
          <w:i/>
          <w:iCs/>
          <w:color w:val="000000"/>
          <w:lang w:val="en-IN" w:eastAsia="en-IN" w:bidi="ar-SA"/>
          <w14:ligatures w14:val="none"/>
        </w:rPr>
        <w:t>World Economic Forum</w:t>
      </w:r>
      <w:r w:rsidRPr="00F37B05">
        <w:rPr>
          <w:rFonts w:ascii="Calibri" w:eastAsia="Times New Roman" w:hAnsi="Calibri" w:cs="Calibri"/>
          <w:color w:val="000000"/>
          <w:lang w:val="en-IN" w:eastAsia="en-IN" w:bidi="ar-SA"/>
          <w14:ligatures w14:val="none"/>
        </w:rPr>
        <w:t>. [Online]</w:t>
      </w:r>
      <w:hyperlink r:id="rId49" w:history="1">
        <w:r w:rsidRPr="00F37B05">
          <w:rPr>
            <w:rStyle w:val="Hyperlink"/>
            <w:rFonts w:ascii="Calibri" w:eastAsia="Times New Roman" w:hAnsi="Calibri" w:cs="Calibri"/>
            <w:lang w:val="en-IN" w:eastAsia="en-IN" w:bidi="ar-SA"/>
            <w14:ligatures w14:val="none"/>
          </w:rPr>
          <w:t>https://www.weforum.org/publications/federated-data-systems-balancing-innovation-and-trust-in-the-use-of-sensitive-data</w:t>
        </w:r>
      </w:hyperlink>
      <w:r w:rsidRPr="00F37B05">
        <w:rPr>
          <w:rFonts w:ascii="Calibri" w:eastAsia="Times New Roman" w:hAnsi="Calibri" w:cs="Calibri"/>
          <w:color w:val="000000"/>
          <w:lang w:val="en-IN" w:eastAsia="en-IN" w:bidi="ar-SA"/>
          <w14:ligatures w14:val="none"/>
        </w:rPr>
        <w:t xml:space="preserve"> (accessed Oct. 29, 2023).</w:t>
      </w:r>
    </w:p>
    <w:p w14:paraId="05A703E6" w14:textId="77777777" w:rsidR="00F37B05" w:rsidRDefault="00F37B05" w:rsidP="00F37B05">
      <w:pPr>
        <w:spacing w:after="0" w:line="240" w:lineRule="auto"/>
        <w:rPr>
          <w:rFonts w:ascii="Calibri" w:eastAsia="Times New Roman" w:hAnsi="Calibri" w:cs="Calibri"/>
          <w:color w:val="000000"/>
          <w:lang w:val="en-IN" w:eastAsia="en-IN" w:bidi="ar-SA"/>
          <w14:ligatures w14:val="none"/>
        </w:rPr>
      </w:pPr>
    </w:p>
    <w:p w14:paraId="76F9C774" w14:textId="77D74753" w:rsidR="00F37B05" w:rsidRPr="00F37B05" w:rsidRDefault="00F37B05" w:rsidP="00F37B05">
      <w:pPr>
        <w:spacing w:after="0" w:line="240" w:lineRule="auto"/>
        <w:rPr>
          <w:rFonts w:ascii="Calibri" w:eastAsia="Times New Roman" w:hAnsi="Calibri" w:cs="Calibri"/>
          <w:color w:val="000000"/>
          <w:lang w:val="en-IN" w:eastAsia="en-IN" w:bidi="ar-SA"/>
          <w14:ligatures w14:val="none"/>
        </w:rPr>
      </w:pPr>
      <w:r w:rsidRPr="00F37B05">
        <w:rPr>
          <w:rFonts w:ascii="Calibri" w:eastAsia="Times New Roman" w:hAnsi="Calibri" w:cs="Calibri"/>
          <w:color w:val="000000"/>
          <w:lang w:val="en-IN" w:eastAsia="en-IN" w:bidi="ar-SA"/>
          <w14:ligatures w14:val="none"/>
        </w:rPr>
        <w:t>[2]</w:t>
      </w:r>
    </w:p>
    <w:p w14:paraId="6765B429" w14:textId="0D73B31D" w:rsidR="00F37B05" w:rsidRPr="00F37B05" w:rsidRDefault="00F37B05" w:rsidP="00F37B05">
      <w:pPr>
        <w:spacing w:after="0" w:line="240" w:lineRule="auto"/>
        <w:rPr>
          <w:rFonts w:ascii="Calibri" w:eastAsia="Times New Roman" w:hAnsi="Calibri" w:cs="Calibri"/>
          <w:color w:val="000000"/>
          <w:lang w:val="en-IN" w:eastAsia="en-IN" w:bidi="ar-SA"/>
          <w14:ligatures w14:val="none"/>
        </w:rPr>
      </w:pPr>
      <w:r w:rsidRPr="00F37B05">
        <w:rPr>
          <w:rFonts w:ascii="Calibri" w:eastAsia="Times New Roman" w:hAnsi="Calibri" w:cs="Calibri"/>
          <w:color w:val="000000"/>
          <w:lang w:val="en-IN" w:eastAsia="en-IN" w:bidi="ar-SA"/>
          <w14:ligatures w14:val="none"/>
        </w:rPr>
        <w:t xml:space="preserve">“Transaction recovery in federated distributed database systems,” ieeexplore.ieee.org. </w:t>
      </w:r>
      <w:hyperlink r:id="rId50" w:history="1">
        <w:r w:rsidRPr="00F37B05">
          <w:rPr>
            <w:color w:val="000000"/>
            <w:lang w:val="en-IN" w:eastAsia="en-IN" w:bidi="ar-SA"/>
          </w:rPr>
          <w:t>https://ieeexplore.ieee.org/document/7068178</w:t>
        </w:r>
      </w:hyperlink>
      <w:r w:rsidRPr="00F37B05">
        <w:rPr>
          <w:rFonts w:ascii="Calibri" w:eastAsia="Times New Roman" w:hAnsi="Calibri" w:cs="Calibri"/>
          <w:color w:val="000000"/>
          <w:lang w:val="en-IN" w:eastAsia="en-IN" w:bidi="ar-SA"/>
          <w14:ligatures w14:val="none"/>
        </w:rPr>
        <w:t xml:space="preserve"> (accessed Oct. 28, 2023).</w:t>
      </w:r>
    </w:p>
    <w:p w14:paraId="43BD6F06" w14:textId="77777777" w:rsidR="00F37B05" w:rsidRPr="00F37B05" w:rsidRDefault="00F37B05" w:rsidP="00F37B05">
      <w:p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7"/>
          <w:szCs w:val="27"/>
          <w:lang w:val="en-IN" w:eastAsia="en-IN" w:bidi="ar-SA"/>
          <w14:ligatures w14:val="none"/>
        </w:rPr>
      </w:pPr>
      <w:r w:rsidRPr="00F37B05">
        <w:rPr>
          <w:rFonts w:ascii="Calibri" w:eastAsia="Times New Roman" w:hAnsi="Calibri" w:cs="Calibri"/>
          <w:color w:val="000000"/>
          <w:sz w:val="27"/>
          <w:szCs w:val="27"/>
          <w:lang w:val="en-IN" w:eastAsia="en-IN" w:bidi="ar-SA"/>
          <w14:ligatures w14:val="none"/>
        </w:rPr>
        <w:t>‌</w:t>
      </w:r>
    </w:p>
    <w:p w14:paraId="76740C59" w14:textId="77777777" w:rsidR="00F37B05" w:rsidRPr="00F37B05" w:rsidRDefault="00F37B05" w:rsidP="00F37B05">
      <w:pPr>
        <w:spacing w:after="0" w:line="240" w:lineRule="auto"/>
        <w:rPr>
          <w:rFonts w:ascii="Calibri" w:eastAsia="Times New Roman" w:hAnsi="Calibri" w:cs="Calibri"/>
          <w:color w:val="000000"/>
          <w:lang w:val="en-IN" w:eastAsia="en-IN" w:bidi="ar-SA"/>
          <w14:ligatures w14:val="none"/>
        </w:rPr>
      </w:pPr>
    </w:p>
    <w:p w14:paraId="710980E8" w14:textId="77777777" w:rsidR="00F37B05" w:rsidRPr="00F37B05" w:rsidRDefault="00F37B05" w:rsidP="00F37B05">
      <w:p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7"/>
          <w:szCs w:val="27"/>
          <w:lang w:val="en-IN" w:eastAsia="en-IN" w:bidi="ar-SA"/>
          <w14:ligatures w14:val="none"/>
        </w:rPr>
      </w:pPr>
      <w:r w:rsidRPr="00F37B05">
        <w:rPr>
          <w:rFonts w:ascii="Calibri" w:eastAsia="Times New Roman" w:hAnsi="Calibri" w:cs="Calibri"/>
          <w:color w:val="000000"/>
          <w:sz w:val="27"/>
          <w:szCs w:val="27"/>
          <w:lang w:val="en-IN" w:eastAsia="en-IN" w:bidi="ar-SA"/>
          <w14:ligatures w14:val="none"/>
        </w:rPr>
        <w:t>‌</w:t>
      </w:r>
    </w:p>
    <w:p w14:paraId="4A5A0B1F" w14:textId="77777777" w:rsidR="00F37B05" w:rsidRPr="00F37B05" w:rsidRDefault="00F37B05" w:rsidP="00F37B05"/>
    <w:sectPr w:rsidR="00F37B05" w:rsidRPr="00F37B05" w:rsidSect="002D13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5B7970"/>
    <w:multiLevelType w:val="hybridMultilevel"/>
    <w:tmpl w:val="77F6AC9E"/>
    <w:lvl w:ilvl="0" w:tplc="3790DAE8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B362F8"/>
    <w:multiLevelType w:val="hybridMultilevel"/>
    <w:tmpl w:val="447CA206"/>
    <w:lvl w:ilvl="0" w:tplc="3790DAE8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8E0E4E"/>
    <w:multiLevelType w:val="hybridMultilevel"/>
    <w:tmpl w:val="AB209C52"/>
    <w:lvl w:ilvl="0" w:tplc="3790DAE8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D61DFB"/>
    <w:multiLevelType w:val="hybridMultilevel"/>
    <w:tmpl w:val="662659E2"/>
    <w:lvl w:ilvl="0" w:tplc="3790DAE8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E27F62"/>
    <w:multiLevelType w:val="hybridMultilevel"/>
    <w:tmpl w:val="4B382CC0"/>
    <w:lvl w:ilvl="0" w:tplc="3790DAE8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CC1D27"/>
    <w:multiLevelType w:val="hybridMultilevel"/>
    <w:tmpl w:val="40EC2DE6"/>
    <w:lvl w:ilvl="0" w:tplc="3790DAE8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E74E04"/>
    <w:multiLevelType w:val="hybridMultilevel"/>
    <w:tmpl w:val="72546B92"/>
    <w:lvl w:ilvl="0" w:tplc="319C9DA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250F6A"/>
    <w:multiLevelType w:val="hybridMultilevel"/>
    <w:tmpl w:val="3E189400"/>
    <w:lvl w:ilvl="0" w:tplc="3790DAE8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BD39A0"/>
    <w:multiLevelType w:val="hybridMultilevel"/>
    <w:tmpl w:val="E2243088"/>
    <w:lvl w:ilvl="0" w:tplc="3790DAE8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C16C9B"/>
    <w:multiLevelType w:val="hybridMultilevel"/>
    <w:tmpl w:val="B0403948"/>
    <w:lvl w:ilvl="0" w:tplc="3790DAE8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2762410">
    <w:abstractNumId w:val="6"/>
  </w:num>
  <w:num w:numId="2" w16cid:durableId="63570097">
    <w:abstractNumId w:val="2"/>
  </w:num>
  <w:num w:numId="3" w16cid:durableId="1829903676">
    <w:abstractNumId w:val="5"/>
  </w:num>
  <w:num w:numId="4" w16cid:durableId="1030571830">
    <w:abstractNumId w:val="1"/>
  </w:num>
  <w:num w:numId="5" w16cid:durableId="1616719313">
    <w:abstractNumId w:val="9"/>
  </w:num>
  <w:num w:numId="6" w16cid:durableId="2119593225">
    <w:abstractNumId w:val="3"/>
  </w:num>
  <w:num w:numId="7" w16cid:durableId="227309427">
    <w:abstractNumId w:val="4"/>
  </w:num>
  <w:num w:numId="8" w16cid:durableId="1776099199">
    <w:abstractNumId w:val="8"/>
  </w:num>
  <w:num w:numId="9" w16cid:durableId="1580946283">
    <w:abstractNumId w:val="0"/>
  </w:num>
  <w:num w:numId="10" w16cid:durableId="28798107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0MzYyNzcyszQ1NTVW0lEKTi0uzszPAykwqgUAmZM0LCwAAAA="/>
  </w:docVars>
  <w:rsids>
    <w:rsidRoot w:val="00C734CC"/>
    <w:rsid w:val="000C3A8D"/>
    <w:rsid w:val="00116729"/>
    <w:rsid w:val="00173F01"/>
    <w:rsid w:val="00196BF3"/>
    <w:rsid w:val="0020466E"/>
    <w:rsid w:val="002D13D3"/>
    <w:rsid w:val="003E6D6D"/>
    <w:rsid w:val="00423016"/>
    <w:rsid w:val="00425FA2"/>
    <w:rsid w:val="005545BD"/>
    <w:rsid w:val="0055528D"/>
    <w:rsid w:val="00572EDE"/>
    <w:rsid w:val="005B5598"/>
    <w:rsid w:val="005B5C9C"/>
    <w:rsid w:val="007E0A79"/>
    <w:rsid w:val="00811417"/>
    <w:rsid w:val="008256FE"/>
    <w:rsid w:val="009E6AB3"/>
    <w:rsid w:val="00A627BC"/>
    <w:rsid w:val="00AB63DC"/>
    <w:rsid w:val="00B1575D"/>
    <w:rsid w:val="00B33442"/>
    <w:rsid w:val="00B60FF1"/>
    <w:rsid w:val="00BC0949"/>
    <w:rsid w:val="00BD0574"/>
    <w:rsid w:val="00BD5FDC"/>
    <w:rsid w:val="00C1268C"/>
    <w:rsid w:val="00C13F49"/>
    <w:rsid w:val="00C734CC"/>
    <w:rsid w:val="00EE18D6"/>
    <w:rsid w:val="00F14B72"/>
    <w:rsid w:val="00F37B05"/>
    <w:rsid w:val="00F732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5B6AC6"/>
  <w15:chartTrackingRefBased/>
  <w15:docId w15:val="{FB533490-40FC-432E-AFC2-CC06B48DAE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gu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13F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37B0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26"/>
      <w:szCs w:val="26"/>
      <w:lang w:val="en-I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63D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13F4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5528D"/>
    <w:pPr>
      <w:outlineLvl w:val="9"/>
    </w:pPr>
    <w:rPr>
      <w:lang w:val="en-US" w:bidi="ar-SA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55528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55528D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B3344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B5C9C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37B05"/>
    <w:rPr>
      <w:rFonts w:asciiTheme="majorHAnsi" w:eastAsiaTheme="majorEastAsia" w:hAnsiTheme="majorHAnsi" w:cstheme="majorBidi"/>
      <w:color w:val="2F5496" w:themeColor="accent1" w:themeShade="BF"/>
      <w:kern w:val="2"/>
      <w:sz w:val="26"/>
      <w:szCs w:val="26"/>
      <w:lang w:val="en-IN" w:bidi="ar-SA"/>
    </w:rPr>
  </w:style>
  <w:style w:type="paragraph" w:styleId="TOC2">
    <w:name w:val="toc 2"/>
    <w:basedOn w:val="Normal"/>
    <w:next w:val="Normal"/>
    <w:autoRedefine/>
    <w:uiPriority w:val="39"/>
    <w:unhideWhenUsed/>
    <w:rsid w:val="00F37B05"/>
    <w:pPr>
      <w:spacing w:after="100"/>
      <w:ind w:left="220"/>
    </w:pPr>
  </w:style>
  <w:style w:type="paragraph" w:styleId="NormalWeb">
    <w:name w:val="Normal (Web)"/>
    <w:basedOn w:val="Normal"/>
    <w:uiPriority w:val="99"/>
    <w:semiHidden/>
    <w:unhideWhenUsed/>
    <w:rsid w:val="00F37B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ar-SA"/>
      <w14:ligatures w14:val="none"/>
    </w:rPr>
  </w:style>
  <w:style w:type="paragraph" w:styleId="TableofFigures">
    <w:name w:val="table of figures"/>
    <w:basedOn w:val="Normal"/>
    <w:next w:val="Normal"/>
    <w:uiPriority w:val="99"/>
    <w:unhideWhenUsed/>
    <w:rsid w:val="00F37B05"/>
    <w:pPr>
      <w:spacing w:after="0"/>
    </w:pPr>
  </w:style>
  <w:style w:type="character" w:styleId="FollowedHyperlink">
    <w:name w:val="FollowedHyperlink"/>
    <w:basedOn w:val="DefaultParagraphFont"/>
    <w:uiPriority w:val="99"/>
    <w:semiHidden/>
    <w:unhideWhenUsed/>
    <w:rsid w:val="00F37B0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52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559261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64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862977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0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hyperlink" Target="https://ieeexplore.ieee.org/document/7068178" TargetMode="Externa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hyperlink" Target="https://www.weforum.org/publications/federated-data-systems-balancing-innovation-and-trust-in-the-use-of-sensitive-data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8" Type="http://schemas.openxmlformats.org/officeDocument/2006/relationships/image" Target="media/image2.png"/><Relationship Id="rId51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1" Type="http://schemas.openxmlformats.org/officeDocument/2006/relationships/customXml" Target="../customXml/item1.xml"/><Relationship Id="rId6" Type="http://schemas.openxmlformats.org/officeDocument/2006/relationships/hyperlink" Target="https://git.cs.dal.ca/snehp/csci5408_f23_b00968316_snehjayeshbhai_patel/-/blob/main/Lab3/lab3.sq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5889062-6974-4502-88DD-7697834FB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5</Pages>
  <Words>1224</Words>
  <Characters>6981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inuddin Saiyed</dc:creator>
  <cp:keywords/>
  <dc:description/>
  <cp:lastModifiedBy>Sneh Jayeshbhai Patel</cp:lastModifiedBy>
  <cp:revision>3</cp:revision>
  <dcterms:created xsi:type="dcterms:W3CDTF">2023-10-29T02:48:00Z</dcterms:created>
  <dcterms:modified xsi:type="dcterms:W3CDTF">2025-03-13T00:48:00Z</dcterms:modified>
</cp:coreProperties>
</file>